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F694C" w14:textId="77777777" w:rsidR="00570C3C" w:rsidRPr="009B3303" w:rsidRDefault="00570C3C" w:rsidP="00570C3C">
      <w:pPr>
        <w:pStyle w:val="H2"/>
      </w:pPr>
      <w:r w:rsidRPr="002D0A38">
        <w:t>Background</w:t>
      </w:r>
      <w:r w:rsidRPr="009B3303">
        <w:t>:</w:t>
      </w:r>
    </w:p>
    <w:p w14:paraId="3DD767C5" w14:textId="77777777" w:rsidR="00570C3C" w:rsidRDefault="00570C3C" w:rsidP="00570C3C">
      <w:pPr>
        <w:pStyle w:val="text"/>
      </w:pPr>
    </w:p>
    <w:p w14:paraId="7A905A0B" w14:textId="77777777" w:rsidR="00570C3C" w:rsidRPr="00D647B4" w:rsidRDefault="00570C3C" w:rsidP="00570C3C">
      <w:pPr>
        <w:pStyle w:val="text"/>
      </w:pPr>
    </w:p>
    <w:p w14:paraId="0EDB4937" w14:textId="77777777" w:rsidR="00570C3C" w:rsidRPr="009B3303" w:rsidRDefault="00570C3C" w:rsidP="00570C3C">
      <w:pPr>
        <w:pStyle w:val="H2"/>
      </w:pPr>
      <w:r w:rsidRPr="009B3303">
        <w:t>Context:</w:t>
      </w:r>
    </w:p>
    <w:p w14:paraId="0D948825" w14:textId="77777777" w:rsidR="00570C3C" w:rsidRDefault="00570C3C" w:rsidP="00570C3C">
      <w:pPr>
        <w:pStyle w:val="text"/>
      </w:pPr>
    </w:p>
    <w:p w14:paraId="2A0D8204" w14:textId="498C1FFD" w:rsidR="00CA3949" w:rsidRDefault="00CA3949" w:rsidP="00CA3949">
      <w:pPr>
        <w:pStyle w:val="H2"/>
      </w:pPr>
      <w:r>
        <w:t>Implementation plan:</w:t>
      </w:r>
    </w:p>
    <w:p w14:paraId="5FFF73BE" w14:textId="26F44D87" w:rsidR="00A96256" w:rsidRPr="00A96256" w:rsidRDefault="00A96256" w:rsidP="00A96256">
      <w:pPr>
        <w:pStyle w:val="text"/>
        <w:rPr>
          <w:lang w:eastAsia="en-AU"/>
        </w:rPr>
      </w:pPr>
      <w:r w:rsidRPr="00A96256">
        <w:rPr>
          <w:lang w:eastAsia="en-AU"/>
        </w:rPr>
        <w:t>Conduct a Risk Assessment</w:t>
      </w:r>
    </w:p>
    <w:p w14:paraId="1FB41284" w14:textId="054EF23D" w:rsidR="00A96256" w:rsidRDefault="00A96256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 xml:space="preserve">Step 1: </w:t>
      </w:r>
      <w:r>
        <w:rPr>
          <w:lang w:eastAsia="en-AU"/>
        </w:rPr>
        <w:t>Identify the Consequences – or how severely could it hurt someone</w:t>
      </w:r>
    </w:p>
    <w:p w14:paraId="40AFB87F" w14:textId="32014243" w:rsidR="00A96256" w:rsidRDefault="00A96256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2:</w:t>
      </w:r>
      <w:r>
        <w:rPr>
          <w:lang w:eastAsia="en-AU"/>
        </w:rPr>
        <w:t xml:space="preserve"> </w:t>
      </w:r>
      <w:r w:rsidR="00965FC3">
        <w:rPr>
          <w:lang w:eastAsia="en-AU"/>
        </w:rPr>
        <w:t>Identify the Likelihood – or how likely is it for an injury to occur</w:t>
      </w:r>
    </w:p>
    <w:p w14:paraId="7557C79F" w14:textId="08F98D88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3:</w:t>
      </w:r>
      <w:r>
        <w:rPr>
          <w:lang w:eastAsia="en-AU"/>
        </w:rPr>
        <w:tab/>
        <w:t>Identify the Risk Priority Score – to prioritise your actions</w:t>
      </w:r>
    </w:p>
    <w:p w14:paraId="68B74437" w14:textId="58472AEA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4:</w:t>
      </w:r>
      <w:r>
        <w:rPr>
          <w:lang w:eastAsia="en-AU"/>
        </w:rPr>
        <w:t xml:space="preserve"> </w:t>
      </w:r>
      <w:r w:rsidR="0011089C">
        <w:rPr>
          <w:lang w:eastAsia="en-AU"/>
        </w:rPr>
        <w:t>Controlling the risks – the hierarchy of control</w:t>
      </w:r>
    </w:p>
    <w:p w14:paraId="43E41E91" w14:textId="5E380AC9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5:</w:t>
      </w:r>
      <w:r>
        <w:rPr>
          <w:lang w:eastAsia="en-AU"/>
        </w:rPr>
        <w:t xml:space="preserve"> Apply  the hierarchy of hazard control</w:t>
      </w:r>
    </w:p>
    <w:p w14:paraId="2702B96E" w14:textId="58D3B479" w:rsidR="00965FC3" w:rsidRPr="00A96256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6:</w:t>
      </w:r>
      <w:r>
        <w:rPr>
          <w:lang w:eastAsia="en-AU"/>
        </w:rPr>
        <w:t xml:space="preserve"> Identify who, how and when the effectiveness of controls will be checked </w:t>
      </w:r>
      <w:r>
        <w:rPr>
          <w:lang w:eastAsia="en-AU"/>
        </w:rPr>
        <w:tab/>
        <w:t>and reviewed</w:t>
      </w:r>
    </w:p>
    <w:p w14:paraId="5EADB401" w14:textId="77777777" w:rsidR="00570C3C" w:rsidRDefault="00570C3C" w:rsidP="00CA3949"/>
    <w:p w14:paraId="1A7C12F7" w14:textId="77777777" w:rsidR="00B4771A" w:rsidRDefault="00B4771A" w:rsidP="00965FC3"/>
    <w:p w14:paraId="3197ADB1" w14:textId="77777777" w:rsidR="00B4771A" w:rsidRDefault="00B4771A">
      <w:pPr>
        <w:spacing w:after="200" w:line="276" w:lineRule="auto"/>
        <w:rPr>
          <w:rFonts w:cstheme="minorHAnsi"/>
          <w:b/>
          <w:noProof/>
          <w:color w:val="174797"/>
          <w:spacing w:val="4"/>
          <w:sz w:val="28"/>
          <w:szCs w:val="28"/>
          <w:lang w:eastAsia="en-AU"/>
        </w:rPr>
      </w:pPr>
      <w:r>
        <w:br w:type="page"/>
      </w:r>
    </w:p>
    <w:p w14:paraId="0AA686DC" w14:textId="77777777" w:rsidR="00B4771A" w:rsidRDefault="00B4771A" w:rsidP="004B6596">
      <w:pPr>
        <w:pStyle w:val="H2"/>
        <w:sectPr w:rsidR="00B4771A" w:rsidSect="00B4771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</w:p>
    <w:p w14:paraId="0191D080" w14:textId="5C74D31E" w:rsidR="002D0A38" w:rsidRDefault="002D0A38" w:rsidP="002D0A38">
      <w:pPr>
        <w:pStyle w:val="H2"/>
      </w:pPr>
      <w:r w:rsidRPr="009B3303">
        <w:lastRenderedPageBreak/>
        <w:t>Identification and analysis</w:t>
      </w:r>
    </w:p>
    <w:p w14:paraId="6E13BC50" w14:textId="0CCC2FAD" w:rsidR="00FC0EC0" w:rsidRPr="00440189" w:rsidRDefault="00FC0EC0" w:rsidP="00FC0EC0">
      <w:pPr>
        <w:pStyle w:val="text"/>
        <w:rPr>
          <w:b/>
          <w:sz w:val="22"/>
          <w:lang w:eastAsia="en-AU"/>
        </w:rPr>
      </w:pPr>
      <w:r w:rsidRPr="00440189">
        <w:rPr>
          <w:b/>
          <w:sz w:val="22"/>
          <w:lang w:eastAsia="en-AU"/>
        </w:rPr>
        <w:t>Step 1: Identify the Consequences – or how severely could it hurt someone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5387"/>
      </w:tblGrid>
      <w:tr w:rsidR="002D0A38" w:rsidRPr="0059540C" w14:paraId="60C484B8" w14:textId="77777777" w:rsidTr="00974D9F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51F86D2E" w14:textId="77777777" w:rsidR="002D0A38" w:rsidRPr="002D0A38" w:rsidRDefault="002D0A38" w:rsidP="002D0A38">
            <w:pPr>
              <w:pStyle w:val="tablehead"/>
            </w:pPr>
            <w:r w:rsidRPr="002D0A38">
              <w:t>Risk likelihood legen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2815DC5" w14:textId="77777777" w:rsidR="002D0A38" w:rsidRPr="002D0A38" w:rsidRDefault="002D0A38" w:rsidP="002D0A38">
            <w:pPr>
              <w:pStyle w:val="tablehead"/>
            </w:pPr>
            <w:r w:rsidRPr="002D0A38">
              <w:t>Grad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7F72E9F" w14:textId="77777777" w:rsidR="002D0A38" w:rsidRPr="002D0A38" w:rsidRDefault="002D0A38" w:rsidP="002D0A38">
            <w:pPr>
              <w:pStyle w:val="tablehead"/>
            </w:pPr>
            <w:r w:rsidRPr="002D0A38">
              <w:t>Level of likelihood</w:t>
            </w:r>
          </w:p>
        </w:tc>
      </w:tr>
      <w:tr w:rsidR="002D0A38" w:rsidRPr="00CF6102" w14:paraId="49FCBEB9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E246387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50B2656" w14:textId="77777777" w:rsidR="002D0A38" w:rsidRPr="002D0A38" w:rsidRDefault="002D0A38" w:rsidP="002D0A38">
            <w:pPr>
              <w:pStyle w:val="tabletext"/>
            </w:pPr>
            <w:r w:rsidRPr="002D0A38">
              <w:t>A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7CA6120" w14:textId="77777777" w:rsidR="002D0A38" w:rsidRPr="002D0A38" w:rsidRDefault="002D0A38" w:rsidP="002D0A38">
            <w:pPr>
              <w:pStyle w:val="tabletext"/>
            </w:pPr>
            <w:r w:rsidRPr="002D0A38">
              <w:t>Expected (will occur regularly)</w:t>
            </w:r>
          </w:p>
        </w:tc>
      </w:tr>
      <w:tr w:rsidR="002D0A38" w:rsidRPr="00CF6102" w14:paraId="1F95D64D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02D9E9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129E975" w14:textId="77777777" w:rsidR="002D0A38" w:rsidRPr="002D0A38" w:rsidRDefault="002D0A38" w:rsidP="002D0A38">
            <w:pPr>
              <w:pStyle w:val="tabletext"/>
            </w:pPr>
            <w:r w:rsidRPr="002D0A38">
              <w:t>B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FEE2F34" w14:textId="77777777" w:rsidR="002D0A38" w:rsidRPr="002D0A38" w:rsidRDefault="002D0A38" w:rsidP="002D0A38">
            <w:pPr>
              <w:pStyle w:val="tabletext"/>
            </w:pPr>
            <w:r w:rsidRPr="002D0A38">
              <w:t>Probable (will occur at some stage)</w:t>
            </w:r>
          </w:p>
        </w:tc>
      </w:tr>
      <w:tr w:rsidR="002D0A38" w:rsidRPr="00CF6102" w14:paraId="16FF1A1F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24B1DEA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6C780F6" w14:textId="77777777" w:rsidR="002D0A38" w:rsidRPr="002D0A38" w:rsidRDefault="002D0A38" w:rsidP="002D0A38">
            <w:pPr>
              <w:pStyle w:val="tabletext"/>
            </w:pPr>
            <w:r w:rsidRPr="002D0A38">
              <w:t>C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EAB26DF" w14:textId="77777777" w:rsidR="002D0A38" w:rsidRPr="002D0A38" w:rsidRDefault="002D0A38" w:rsidP="002D0A38">
            <w:pPr>
              <w:pStyle w:val="tabletext"/>
            </w:pPr>
            <w:r w:rsidRPr="002D0A38">
              <w:t>Possible (could occur)</w:t>
            </w:r>
          </w:p>
        </w:tc>
      </w:tr>
      <w:tr w:rsidR="002D0A38" w:rsidRPr="00CF6102" w14:paraId="425A0378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399DA52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0596B6E" w14:textId="77777777" w:rsidR="002D0A38" w:rsidRPr="002D0A38" w:rsidRDefault="002D0A38" w:rsidP="002D0A38">
            <w:pPr>
              <w:pStyle w:val="tabletext"/>
            </w:pPr>
            <w:r w:rsidRPr="002D0A38">
              <w:t>D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17B4D88" w14:textId="77777777" w:rsidR="002D0A38" w:rsidRPr="002D0A38" w:rsidRDefault="002D0A38" w:rsidP="002D0A38">
            <w:pPr>
              <w:pStyle w:val="tabletext"/>
            </w:pPr>
            <w:r w:rsidRPr="002D0A38">
              <w:t>Improbable (could occur but unlikely)</w:t>
            </w:r>
          </w:p>
        </w:tc>
      </w:tr>
      <w:tr w:rsidR="002D0A38" w:rsidRPr="00CF6102" w14:paraId="4B5AA1EA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1243DAC1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02BCE84" w14:textId="77777777" w:rsidR="002D0A38" w:rsidRPr="002D0A38" w:rsidRDefault="002D0A38" w:rsidP="002D0A38">
            <w:pPr>
              <w:pStyle w:val="tabletext"/>
            </w:pPr>
            <w:r w:rsidRPr="002D0A38">
              <w:t>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B9E84D5" w14:textId="77777777" w:rsidR="002D0A38" w:rsidRPr="002D0A38" w:rsidRDefault="002D0A38" w:rsidP="002D0A38">
            <w:pPr>
              <w:pStyle w:val="tabletext"/>
            </w:pPr>
            <w:r w:rsidRPr="002D0A38">
              <w:t>Rare (may occur but in limited situations)</w:t>
            </w:r>
          </w:p>
        </w:tc>
      </w:tr>
    </w:tbl>
    <w:p w14:paraId="6F02733C" w14:textId="77777777" w:rsidR="002D0A38" w:rsidRDefault="002D0A38" w:rsidP="002D0A38"/>
    <w:p w14:paraId="4C0BADD9" w14:textId="3667B5D9" w:rsidR="002D0A38" w:rsidRPr="00440189" w:rsidRDefault="00440189" w:rsidP="002D0A38">
      <w:pPr>
        <w:rPr>
          <w:b/>
        </w:rPr>
      </w:pPr>
      <w:r w:rsidRPr="00440189">
        <w:rPr>
          <w:b/>
        </w:rPr>
        <w:t xml:space="preserve">Step 2: </w:t>
      </w:r>
      <w:r w:rsidRPr="00440189">
        <w:rPr>
          <w:b/>
          <w:lang w:eastAsia="en-AU"/>
        </w:rPr>
        <w:t>Identify the Likelihood – or how likely is it for an injury to occur</w:t>
      </w:r>
    </w:p>
    <w:p w14:paraId="101626A1" w14:textId="77777777" w:rsidR="00FC0EC0" w:rsidRPr="002D0A38" w:rsidRDefault="00FC0EC0" w:rsidP="002D0A38"/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2D0A38" w:rsidRPr="0059540C" w14:paraId="18AD8ED4" w14:textId="77777777" w:rsidTr="00974D9F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77192AC8" w14:textId="77777777" w:rsidR="002D0A38" w:rsidRPr="002D0A38" w:rsidRDefault="002D0A38" w:rsidP="002D0A38">
            <w:pPr>
              <w:pStyle w:val="tablehead"/>
            </w:pPr>
            <w:r w:rsidRPr="002D0A38">
              <w:t>Risk impact/</w:t>
            </w:r>
            <w:r>
              <w:br/>
            </w:r>
            <w:r w:rsidRPr="002D0A38"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B8B2967" w14:textId="77777777" w:rsidR="002D0A38" w:rsidRPr="002D0A38" w:rsidRDefault="002D0A38" w:rsidP="002D0A38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4C019E0" w14:textId="77777777" w:rsidR="002D0A38" w:rsidRPr="002D0A38" w:rsidRDefault="002D0A38" w:rsidP="002D0A38">
            <w:pPr>
              <w:pStyle w:val="tablehead"/>
            </w:pPr>
            <w:r w:rsidRPr="002D0A38">
              <w:t>Level of impact</w:t>
            </w:r>
          </w:p>
        </w:tc>
      </w:tr>
      <w:tr w:rsidR="002D0A38" w:rsidRPr="00CF6102" w14:paraId="6B74298D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54D166F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9627BBE" w14:textId="77777777" w:rsidR="002D0A38" w:rsidRPr="002D0A38" w:rsidRDefault="002D0A38" w:rsidP="002D0A38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231CC37" w14:textId="77777777" w:rsidR="002D0A38" w:rsidRPr="002D0A38" w:rsidRDefault="002D0A38" w:rsidP="002D0A38">
            <w:pPr>
              <w:pStyle w:val="tabletext"/>
            </w:pPr>
            <w:r w:rsidRPr="002D0A38">
              <w:t>Insignificant</w:t>
            </w:r>
          </w:p>
        </w:tc>
      </w:tr>
      <w:tr w:rsidR="002D0A38" w:rsidRPr="00CF6102" w14:paraId="107F437C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26B02AD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E529BD0" w14:textId="77777777" w:rsidR="002D0A38" w:rsidRPr="002D0A38" w:rsidRDefault="002D0A38" w:rsidP="002D0A38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23042CC" w14:textId="77777777" w:rsidR="002D0A38" w:rsidRPr="002D0A38" w:rsidRDefault="002D0A38" w:rsidP="002D0A38">
            <w:pPr>
              <w:pStyle w:val="tabletext"/>
            </w:pPr>
            <w:r w:rsidRPr="002D0A38">
              <w:t>Minor</w:t>
            </w:r>
          </w:p>
        </w:tc>
      </w:tr>
      <w:tr w:rsidR="002D0A38" w:rsidRPr="00CF6102" w14:paraId="2FA94DC8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7D4CA870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0E6D0F8" w14:textId="77777777" w:rsidR="002D0A38" w:rsidRPr="002D0A38" w:rsidRDefault="002D0A38" w:rsidP="002D0A38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EB6C5F" w14:textId="77777777" w:rsidR="002D0A38" w:rsidRPr="002D0A38" w:rsidRDefault="002D0A38" w:rsidP="002D0A38">
            <w:pPr>
              <w:pStyle w:val="tabletext"/>
            </w:pPr>
            <w:r w:rsidRPr="002D0A38">
              <w:t>Moderate</w:t>
            </w:r>
          </w:p>
        </w:tc>
      </w:tr>
      <w:tr w:rsidR="002D0A38" w:rsidRPr="00CF6102" w14:paraId="37E185CB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D19CBC3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AAA85B" w14:textId="77777777" w:rsidR="002D0A38" w:rsidRPr="002D0A38" w:rsidRDefault="002D0A38" w:rsidP="002D0A38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B098934" w14:textId="77777777" w:rsidR="002D0A38" w:rsidRPr="002D0A38" w:rsidRDefault="002D0A38" w:rsidP="002D0A38">
            <w:pPr>
              <w:pStyle w:val="tabletext"/>
            </w:pPr>
            <w:r w:rsidRPr="002D0A38">
              <w:t>Major</w:t>
            </w:r>
          </w:p>
        </w:tc>
      </w:tr>
      <w:tr w:rsidR="002D0A38" w:rsidRPr="00CF6102" w14:paraId="01B7153C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61D67C35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C67F7AF" w14:textId="77777777" w:rsidR="002D0A38" w:rsidRPr="002D0A38" w:rsidRDefault="002D0A38" w:rsidP="002D0A38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B95ED22" w14:textId="77777777" w:rsidR="002D0A38" w:rsidRPr="002D0A38" w:rsidRDefault="002D0A38" w:rsidP="002D0A38">
            <w:pPr>
              <w:pStyle w:val="tabletext"/>
            </w:pPr>
            <w:r w:rsidRPr="002D0A38">
              <w:t>Catastrophic</w:t>
            </w:r>
          </w:p>
        </w:tc>
      </w:tr>
    </w:tbl>
    <w:p w14:paraId="5939F0B2" w14:textId="77777777" w:rsidR="002D0A38" w:rsidRDefault="002D0A38" w:rsidP="002D0A38">
      <w:pPr>
        <w:pStyle w:val="text"/>
        <w:rPr>
          <w:rFonts w:cstheme="minorHAnsi"/>
          <w:noProof/>
          <w:color w:val="174797"/>
          <w:spacing w:val="4"/>
          <w:sz w:val="24"/>
          <w:szCs w:val="28"/>
          <w:lang w:eastAsia="en-AU"/>
        </w:rPr>
      </w:pPr>
      <w:r>
        <w:br w:type="page"/>
      </w:r>
    </w:p>
    <w:p w14:paraId="077561CE" w14:textId="6888A8C0" w:rsidR="001B31F4" w:rsidRDefault="001B31F4" w:rsidP="001B31F4">
      <w:pPr>
        <w:pStyle w:val="H2"/>
      </w:pPr>
      <w:r>
        <w:lastRenderedPageBreak/>
        <w:t xml:space="preserve">Risk </w:t>
      </w:r>
      <w:r w:rsidR="008B09F1">
        <w:t>p</w:t>
      </w:r>
      <w:r>
        <w:t xml:space="preserve">riority </w:t>
      </w:r>
      <w:r w:rsidR="008B09F1">
        <w:t>s</w:t>
      </w:r>
      <w:r>
        <w:t>core</w:t>
      </w:r>
    </w:p>
    <w:p w14:paraId="65A8DB88" w14:textId="0DDBCA89" w:rsidR="00440189" w:rsidRPr="00440189" w:rsidRDefault="00440189" w:rsidP="00440189">
      <w:pPr>
        <w:rPr>
          <w:b/>
        </w:rPr>
      </w:pPr>
      <w:r w:rsidRPr="00440189">
        <w:rPr>
          <w:b/>
        </w:rPr>
        <w:t>Step 3: Identify the Risk Priority Score – to prioritise your actions</w:t>
      </w:r>
    </w:p>
    <w:p w14:paraId="1ED3CDBC" w14:textId="76DBB482" w:rsidR="002D0A38" w:rsidRDefault="002D0A38" w:rsidP="002D0A38">
      <w:pPr>
        <w:pStyle w:val="H2"/>
      </w:pPr>
      <w:r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2D0A38" w:rsidRPr="00D419C3" w14:paraId="4DA0B2FA" w14:textId="77777777" w:rsidTr="00974D9F">
        <w:tc>
          <w:tcPr>
            <w:tcW w:w="1768" w:type="dxa"/>
            <w:vMerge w:val="restart"/>
            <w:shd w:val="clear" w:color="auto" w:fill="3886C4"/>
          </w:tcPr>
          <w:p w14:paraId="3E885C72" w14:textId="77777777" w:rsidR="002D0A38" w:rsidRPr="002D0A38" w:rsidRDefault="002D0A38" w:rsidP="002D0A38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104F4F45" w14:textId="77777777" w:rsidR="002D0A38" w:rsidRPr="002D0A38" w:rsidRDefault="002D0A38" w:rsidP="002D0A38">
            <w:pPr>
              <w:pStyle w:val="tablehead"/>
            </w:pPr>
            <w:r w:rsidRPr="002D0A38">
              <w:t>Level of impact</w:t>
            </w:r>
          </w:p>
        </w:tc>
      </w:tr>
      <w:tr w:rsidR="002D0A38" w:rsidRPr="00DD2CB0" w14:paraId="037B60A8" w14:textId="77777777" w:rsidTr="00974D9F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28FF016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59E5AB6D" w14:textId="77777777" w:rsidR="002D0A38" w:rsidRPr="002D0A38" w:rsidRDefault="002D0A38" w:rsidP="002D0A38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5AEE5AB9" w14:textId="77777777" w:rsidR="002D0A38" w:rsidRPr="002D0A38" w:rsidRDefault="002D0A38" w:rsidP="002D0A38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shd w:val="clear" w:color="auto" w:fill="97D0E3"/>
          </w:tcPr>
          <w:p w14:paraId="051B5B27" w14:textId="77777777" w:rsidR="002D0A38" w:rsidRPr="002D0A38" w:rsidRDefault="002D0A38" w:rsidP="002D0A38">
            <w:pPr>
              <w:pStyle w:val="tabletextbold"/>
            </w:pPr>
            <w:r w:rsidRPr="002D0A38">
              <w:t>3</w:t>
            </w:r>
            <w:r w:rsidRPr="002D0A38">
              <w:br/>
              <w:t>(Moderate)</w:t>
            </w:r>
          </w:p>
        </w:tc>
        <w:tc>
          <w:tcPr>
            <w:tcW w:w="1460" w:type="dxa"/>
            <w:shd w:val="clear" w:color="auto" w:fill="97D0E3"/>
          </w:tcPr>
          <w:p w14:paraId="0584A8E2" w14:textId="77777777" w:rsidR="002D0A38" w:rsidRPr="002D0A38" w:rsidRDefault="002D0A38" w:rsidP="002D0A38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4D4FA50A" w14:textId="77777777" w:rsidR="002D0A38" w:rsidRPr="002D0A38" w:rsidRDefault="002D0A38" w:rsidP="002D0A38">
            <w:pPr>
              <w:pStyle w:val="tabletextbold"/>
            </w:pPr>
            <w:r w:rsidRPr="002D0A38">
              <w:t>5</w:t>
            </w:r>
            <w:r w:rsidRPr="002D0A38">
              <w:br/>
              <w:t>(Catastrophic)</w:t>
            </w:r>
          </w:p>
        </w:tc>
      </w:tr>
      <w:tr w:rsidR="002D0A38" w:rsidRPr="00DD2CB0" w14:paraId="16A89193" w14:textId="77777777" w:rsidTr="00354DC2">
        <w:tc>
          <w:tcPr>
            <w:tcW w:w="1768" w:type="dxa"/>
            <w:shd w:val="clear" w:color="auto" w:fill="97D0E3"/>
          </w:tcPr>
          <w:p w14:paraId="2F37AF5A" w14:textId="77777777" w:rsidR="002D0A38" w:rsidRPr="002D0A38" w:rsidRDefault="002D0A38" w:rsidP="002D0A38">
            <w:pPr>
              <w:pStyle w:val="tabletextbold"/>
            </w:pPr>
            <w:r w:rsidRPr="002D0A38">
              <w:t>A (Expected)</w:t>
            </w:r>
          </w:p>
        </w:tc>
        <w:tc>
          <w:tcPr>
            <w:tcW w:w="1583" w:type="dxa"/>
            <w:shd w:val="clear" w:color="auto" w:fill="FFFF00"/>
          </w:tcPr>
          <w:p w14:paraId="064ECA85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  <w:shd w:val="clear" w:color="auto" w:fill="FFFF00"/>
          </w:tcPr>
          <w:p w14:paraId="17BBF3FC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79646" w:themeFill="accent6"/>
          </w:tcPr>
          <w:p w14:paraId="208BCFB5" w14:textId="77777777" w:rsidR="002D0A38" w:rsidRPr="002D0A38" w:rsidRDefault="002D0A38" w:rsidP="002D0A38">
            <w:pPr>
              <w:pStyle w:val="tabletext"/>
            </w:pPr>
            <w:r w:rsidRPr="002D0A38">
              <w:t>High</w:t>
            </w:r>
          </w:p>
        </w:tc>
        <w:tc>
          <w:tcPr>
            <w:tcW w:w="1460" w:type="dxa"/>
            <w:shd w:val="clear" w:color="auto" w:fill="FF0000"/>
          </w:tcPr>
          <w:p w14:paraId="2EAC1F55" w14:textId="77777777" w:rsidR="002D0A38" w:rsidRPr="00843929" w:rsidRDefault="002D0A38" w:rsidP="002D0A38">
            <w:pPr>
              <w:pStyle w:val="tabletext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</w:p>
        </w:tc>
        <w:tc>
          <w:tcPr>
            <w:tcW w:w="1706" w:type="dxa"/>
            <w:shd w:val="clear" w:color="auto" w:fill="FF0000"/>
          </w:tcPr>
          <w:p w14:paraId="1C3ACBC9" w14:textId="77777777" w:rsidR="002D0A38" w:rsidRPr="00843929" w:rsidRDefault="002D0A38" w:rsidP="002D0A38">
            <w:pPr>
              <w:pStyle w:val="tabletext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</w:p>
        </w:tc>
      </w:tr>
      <w:tr w:rsidR="002D0A38" w:rsidRPr="00DD2CB0" w14:paraId="1C39FAC0" w14:textId="77777777" w:rsidTr="00354DC2">
        <w:tc>
          <w:tcPr>
            <w:tcW w:w="1768" w:type="dxa"/>
            <w:shd w:val="clear" w:color="auto" w:fill="97D0E3"/>
          </w:tcPr>
          <w:p w14:paraId="5BE566AE" w14:textId="77777777" w:rsidR="002D0A38" w:rsidRPr="002D0A38" w:rsidRDefault="002D0A38" w:rsidP="002D0A38">
            <w:pPr>
              <w:pStyle w:val="tabletextbold"/>
            </w:pPr>
            <w:r w:rsidRPr="002D0A38">
              <w:t>B (Probable)</w:t>
            </w:r>
          </w:p>
        </w:tc>
        <w:tc>
          <w:tcPr>
            <w:tcW w:w="1583" w:type="dxa"/>
            <w:shd w:val="clear" w:color="auto" w:fill="FFFF00"/>
          </w:tcPr>
          <w:p w14:paraId="0AA0F67C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  <w:shd w:val="clear" w:color="auto" w:fill="FFFF00"/>
          </w:tcPr>
          <w:p w14:paraId="5C1C9B48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FFF00"/>
          </w:tcPr>
          <w:p w14:paraId="507E07C0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  <w:shd w:val="clear" w:color="auto" w:fill="F79646" w:themeFill="accent6"/>
          </w:tcPr>
          <w:p w14:paraId="0DFC2E7D" w14:textId="77777777" w:rsidR="002D0A38" w:rsidRPr="002D0A38" w:rsidRDefault="002D0A38" w:rsidP="002D0A38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  <w:shd w:val="clear" w:color="auto" w:fill="FF0000"/>
          </w:tcPr>
          <w:p w14:paraId="1E902DCE" w14:textId="77777777" w:rsidR="002D0A38" w:rsidRPr="002D0A38" w:rsidRDefault="002D0A38" w:rsidP="002D0A38">
            <w:pPr>
              <w:pStyle w:val="tabletext"/>
            </w:pPr>
            <w:r w:rsidRPr="00843929">
              <w:rPr>
                <w:color w:val="FFFFFF" w:themeColor="background1"/>
              </w:rPr>
              <w:t>Extreme</w:t>
            </w:r>
          </w:p>
        </w:tc>
      </w:tr>
      <w:tr w:rsidR="002D0A38" w:rsidRPr="00DD2CB0" w14:paraId="4C18FC6D" w14:textId="77777777" w:rsidTr="00354DC2">
        <w:tc>
          <w:tcPr>
            <w:tcW w:w="1768" w:type="dxa"/>
            <w:shd w:val="clear" w:color="auto" w:fill="97D0E3"/>
          </w:tcPr>
          <w:p w14:paraId="77555317" w14:textId="77777777" w:rsidR="002D0A38" w:rsidRPr="002D0A38" w:rsidRDefault="002D0A38" w:rsidP="002D0A38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  <w:shd w:val="clear" w:color="auto" w:fill="00B050"/>
          </w:tcPr>
          <w:p w14:paraId="1F61942A" w14:textId="77777777" w:rsidR="002D0A38" w:rsidRPr="002D0A38" w:rsidRDefault="002D0A38" w:rsidP="002D0A38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  <w:shd w:val="clear" w:color="auto" w:fill="FFFF00"/>
          </w:tcPr>
          <w:p w14:paraId="7D7DDE01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FFF00"/>
          </w:tcPr>
          <w:p w14:paraId="60BAC8E4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  <w:shd w:val="clear" w:color="auto" w:fill="F79646" w:themeFill="accent6"/>
          </w:tcPr>
          <w:p w14:paraId="78B9CED5" w14:textId="77777777" w:rsidR="002D0A38" w:rsidRPr="002D0A38" w:rsidRDefault="002D0A38" w:rsidP="002D0A38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  <w:shd w:val="clear" w:color="auto" w:fill="F79646" w:themeFill="accent6"/>
          </w:tcPr>
          <w:p w14:paraId="0B40B2D3" w14:textId="77777777" w:rsidR="002D0A38" w:rsidRPr="002D0A38" w:rsidRDefault="002D0A38" w:rsidP="002D0A38">
            <w:pPr>
              <w:pStyle w:val="tabletext"/>
            </w:pPr>
            <w:r w:rsidRPr="002D0A38">
              <w:t>High</w:t>
            </w:r>
          </w:p>
        </w:tc>
      </w:tr>
      <w:tr w:rsidR="002D0A38" w:rsidRPr="00DD2CB0" w14:paraId="189B92AF" w14:textId="77777777" w:rsidTr="00354DC2">
        <w:tc>
          <w:tcPr>
            <w:tcW w:w="1768" w:type="dxa"/>
            <w:shd w:val="clear" w:color="auto" w:fill="97D0E3"/>
          </w:tcPr>
          <w:p w14:paraId="7598CF24" w14:textId="77777777" w:rsidR="002D0A38" w:rsidRPr="002D0A38" w:rsidRDefault="002D0A38" w:rsidP="002D0A38">
            <w:pPr>
              <w:pStyle w:val="tabletextbold"/>
            </w:pPr>
            <w:r w:rsidRPr="002D0A38">
              <w:t>D (Improbable)</w:t>
            </w:r>
          </w:p>
        </w:tc>
        <w:tc>
          <w:tcPr>
            <w:tcW w:w="1583" w:type="dxa"/>
            <w:shd w:val="clear" w:color="auto" w:fill="00B050"/>
          </w:tcPr>
          <w:p w14:paraId="024F875A" w14:textId="77777777" w:rsidR="002D0A38" w:rsidRPr="002D0A38" w:rsidRDefault="002D0A38" w:rsidP="002D0A38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  <w:shd w:val="clear" w:color="auto" w:fill="00B050"/>
          </w:tcPr>
          <w:p w14:paraId="40083122" w14:textId="77777777" w:rsidR="002D0A38" w:rsidRPr="002D0A38" w:rsidRDefault="002D0A38" w:rsidP="002D0A38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  <w:shd w:val="clear" w:color="auto" w:fill="FFFF00"/>
          </w:tcPr>
          <w:p w14:paraId="1551A9FE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  <w:shd w:val="clear" w:color="auto" w:fill="FFFF00"/>
          </w:tcPr>
          <w:p w14:paraId="78F32812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  <w:tc>
          <w:tcPr>
            <w:tcW w:w="1706" w:type="dxa"/>
            <w:shd w:val="clear" w:color="auto" w:fill="F79646" w:themeFill="accent6"/>
          </w:tcPr>
          <w:p w14:paraId="23554096" w14:textId="77777777" w:rsidR="002D0A38" w:rsidRPr="002D0A38" w:rsidRDefault="002D0A38" w:rsidP="002D0A38">
            <w:pPr>
              <w:pStyle w:val="tabletext"/>
            </w:pPr>
            <w:r w:rsidRPr="002D0A38">
              <w:t>High</w:t>
            </w:r>
          </w:p>
        </w:tc>
      </w:tr>
      <w:tr w:rsidR="002D0A38" w:rsidRPr="00DD2CB0" w14:paraId="35A0B712" w14:textId="77777777" w:rsidTr="00354DC2">
        <w:tc>
          <w:tcPr>
            <w:tcW w:w="1768" w:type="dxa"/>
            <w:shd w:val="clear" w:color="auto" w:fill="97D0E3"/>
          </w:tcPr>
          <w:p w14:paraId="23571566" w14:textId="77777777" w:rsidR="002D0A38" w:rsidRPr="002D0A38" w:rsidRDefault="002D0A38" w:rsidP="002D0A38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  <w:shd w:val="clear" w:color="auto" w:fill="00B050"/>
          </w:tcPr>
          <w:p w14:paraId="5EDCAB04" w14:textId="77777777" w:rsidR="002D0A38" w:rsidRPr="002D0A38" w:rsidRDefault="002D0A38" w:rsidP="002D0A38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  <w:shd w:val="clear" w:color="auto" w:fill="00B050"/>
          </w:tcPr>
          <w:p w14:paraId="5299A4CC" w14:textId="77777777" w:rsidR="002D0A38" w:rsidRPr="002D0A38" w:rsidRDefault="002D0A38" w:rsidP="002D0A38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  <w:shd w:val="clear" w:color="auto" w:fill="00B050"/>
          </w:tcPr>
          <w:p w14:paraId="6B5418F9" w14:textId="77777777" w:rsidR="002D0A38" w:rsidRPr="002D0A38" w:rsidRDefault="002D0A38" w:rsidP="002D0A38">
            <w:pPr>
              <w:pStyle w:val="tabletext"/>
            </w:pPr>
            <w:r w:rsidRPr="002D0A38">
              <w:t>Low</w:t>
            </w:r>
          </w:p>
        </w:tc>
        <w:tc>
          <w:tcPr>
            <w:tcW w:w="1460" w:type="dxa"/>
            <w:shd w:val="clear" w:color="auto" w:fill="F79646" w:themeFill="accent6"/>
          </w:tcPr>
          <w:p w14:paraId="144EF3C2" w14:textId="77777777" w:rsidR="002D0A38" w:rsidRPr="002D0A38" w:rsidRDefault="002D0A38" w:rsidP="002D0A38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  <w:shd w:val="clear" w:color="auto" w:fill="FFFF00"/>
          </w:tcPr>
          <w:p w14:paraId="33EA1126" w14:textId="77777777" w:rsidR="002D0A38" w:rsidRPr="002D0A38" w:rsidRDefault="002D0A38" w:rsidP="002D0A38">
            <w:pPr>
              <w:pStyle w:val="tabletext"/>
            </w:pPr>
            <w:r w:rsidRPr="002D0A38">
              <w:t>Medium</w:t>
            </w:r>
          </w:p>
        </w:tc>
      </w:tr>
    </w:tbl>
    <w:p w14:paraId="414641D4" w14:textId="77777777" w:rsidR="00DC04CB" w:rsidRDefault="00DC04CB" w:rsidP="00DC04CB"/>
    <w:p w14:paraId="09ABA7B9" w14:textId="302973A5" w:rsidR="002D0A38" w:rsidRDefault="002D0A38" w:rsidP="002D0A38">
      <w:pPr>
        <w:pStyle w:val="H2"/>
      </w:pPr>
      <w:r>
        <w:t>Risk categorisation table</w:t>
      </w:r>
    </w:p>
    <w:tbl>
      <w:tblPr>
        <w:tblW w:w="9261" w:type="dxa"/>
        <w:tblInd w:w="10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5"/>
        <w:gridCol w:w="3700"/>
        <w:gridCol w:w="1417"/>
        <w:gridCol w:w="1560"/>
        <w:gridCol w:w="1559"/>
      </w:tblGrid>
      <w:tr w:rsidR="002D0A38" w:rsidRPr="00C408EC" w14:paraId="70A84270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94E2A91" w14:textId="77777777" w:rsidR="002D0A38" w:rsidRPr="002D0A38" w:rsidRDefault="002D0A38" w:rsidP="002D0A38">
            <w:pPr>
              <w:pStyle w:val="tablehead"/>
            </w:pPr>
            <w:r w:rsidRPr="002D0A38">
              <w:t>Priority</w:t>
            </w: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66C3C5A7" w14:textId="77777777" w:rsidR="002D0A38" w:rsidRPr="002D0A38" w:rsidRDefault="002D0A38" w:rsidP="002D0A38">
            <w:pPr>
              <w:pStyle w:val="tablehead"/>
            </w:pPr>
            <w:r w:rsidRPr="002D0A38">
              <w:t>Risk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F8294B8" w14:textId="77777777" w:rsidR="002D0A38" w:rsidRPr="002D0A38" w:rsidRDefault="002D0A38" w:rsidP="002D0A38">
            <w:pPr>
              <w:pStyle w:val="tablehead"/>
            </w:pPr>
            <w:r w:rsidRPr="002D0A38">
              <w:t>Likelihood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F905D1D" w14:textId="77777777" w:rsidR="002D0A38" w:rsidRPr="002D0A38" w:rsidRDefault="002D0A38" w:rsidP="002D0A38">
            <w:pPr>
              <w:pStyle w:val="tablehead"/>
            </w:pPr>
            <w:r w:rsidRPr="002D0A38">
              <w:t>Impac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0510E8E" w14:textId="77777777" w:rsidR="002D0A38" w:rsidRPr="002D0A38" w:rsidRDefault="002D0A38" w:rsidP="002D0A38">
            <w:pPr>
              <w:pStyle w:val="tablehead"/>
            </w:pPr>
            <w:r w:rsidRPr="002D0A38">
              <w:t>Level of risk</w:t>
            </w:r>
          </w:p>
        </w:tc>
      </w:tr>
      <w:tr w:rsidR="002D0A38" w14:paraId="03B2BDAE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209AF6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9B1833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0FC3A32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751363A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9A3367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62FB2896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B2365B8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80235D0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7D72AA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48D1EF2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4E8D333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63085511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850F342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49112F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C91DF28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32ACF4F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C5FD201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47B15DB8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B44BCF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CCD2DD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664BC05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8DCBA8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CABC94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1B8A773D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A654185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98F77D1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FF44101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86E800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23377DF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3E2A52C6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A0D0EBE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FB4F9C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2A038B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3D6A63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CB45B95" w14:textId="77777777" w:rsidR="002D0A38" w:rsidRPr="002D0A38" w:rsidRDefault="002D0A38" w:rsidP="002D0A38">
            <w:pPr>
              <w:pStyle w:val="tabletext"/>
            </w:pPr>
          </w:p>
        </w:tc>
      </w:tr>
    </w:tbl>
    <w:p w14:paraId="6225A06D" w14:textId="0837CD84" w:rsidR="00AF0554" w:rsidRDefault="00AF0554" w:rsidP="00DC04CB"/>
    <w:p w14:paraId="5FD408CF" w14:textId="6462CE74" w:rsidR="00DC04CB" w:rsidRDefault="00DC04CB" w:rsidP="00DC04CB"/>
    <w:p w14:paraId="3D972F80" w14:textId="77777777" w:rsidR="00DC04CB" w:rsidRDefault="00DC04CB" w:rsidP="00DC04CB"/>
    <w:p w14:paraId="2CC95773" w14:textId="43F597B3" w:rsidR="002D0A38" w:rsidRDefault="002D0A38" w:rsidP="002D0A38">
      <w:pPr>
        <w:pStyle w:val="H2"/>
      </w:pPr>
      <w:r>
        <w:lastRenderedPageBreak/>
        <w:t>Risk control/treatment</w:t>
      </w:r>
    </w:p>
    <w:p w14:paraId="3FC99521" w14:textId="7CE8737C" w:rsidR="00DC04CB" w:rsidRDefault="00DC04CB" w:rsidP="00DC04CB">
      <w:pPr>
        <w:pStyle w:val="text"/>
        <w:rPr>
          <w:b/>
          <w:sz w:val="22"/>
          <w:lang w:eastAsia="en-AU"/>
        </w:rPr>
      </w:pPr>
      <w:r>
        <w:rPr>
          <w:b/>
          <w:sz w:val="22"/>
          <w:lang w:eastAsia="en-AU"/>
        </w:rPr>
        <w:t xml:space="preserve">Step 4: </w:t>
      </w:r>
      <w:r w:rsidR="0011089C">
        <w:rPr>
          <w:b/>
          <w:sz w:val="22"/>
          <w:lang w:eastAsia="en-AU"/>
        </w:rPr>
        <w:t>Controlling the risks – the hierarchy of control</w:t>
      </w:r>
    </w:p>
    <w:p w14:paraId="7CA358E0" w14:textId="02F42DC5" w:rsidR="0064622F" w:rsidRDefault="0064622F" w:rsidP="00DC04CB">
      <w:pPr>
        <w:pStyle w:val="text"/>
      </w:pPr>
      <w:r w:rsidRPr="005C083C">
        <w:t xml:space="preserve">Once the risk assessment process has been completed, those hazards identified as being a </w:t>
      </w:r>
      <w:r>
        <w:t>VERY HIGH RISK or HIGH RISK should be addressed as a matter of priority. In considering options for controlling the identified risks, the hierarchy of controls helps to ensure that the most effective controls are implemented.</w:t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2802"/>
        <w:gridCol w:w="5634"/>
      </w:tblGrid>
      <w:tr w:rsidR="0064622F" w14:paraId="14873470" w14:textId="77777777" w:rsidTr="00646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6" w:type="dxa"/>
            <w:gridSpan w:val="2"/>
            <w:vAlign w:val="center"/>
          </w:tcPr>
          <w:p w14:paraId="2228DBDB" w14:textId="1435D302" w:rsidR="0064622F" w:rsidRDefault="0064622F" w:rsidP="0064622F">
            <w:pPr>
              <w:pStyle w:val="text"/>
              <w:jc w:val="left"/>
            </w:pPr>
            <w:r>
              <w:t>Risk Control Hierarchy</w:t>
            </w:r>
          </w:p>
        </w:tc>
      </w:tr>
      <w:tr w:rsidR="0064622F" w14:paraId="1475E210" w14:textId="77777777" w:rsidTr="0064622F">
        <w:tc>
          <w:tcPr>
            <w:tcW w:w="8436" w:type="dxa"/>
            <w:gridSpan w:val="2"/>
          </w:tcPr>
          <w:p w14:paraId="21F37901" w14:textId="58D0F520" w:rsidR="0064622F" w:rsidRPr="0064622F" w:rsidRDefault="00A52088" w:rsidP="00DC04CB">
            <w:pPr>
              <w:pStyle w:val="text"/>
            </w:pPr>
            <w:r>
              <w:rPr>
                <w:b/>
              </w:rPr>
              <w:t>Elimination</w:t>
            </w:r>
            <w:r w:rsidR="0064622F">
              <w:rPr>
                <w:b/>
              </w:rPr>
              <w:t xml:space="preserve">: </w:t>
            </w:r>
            <w:r>
              <w:t>this is the best control measure. E.g. remove a trip hazard.</w:t>
            </w:r>
          </w:p>
        </w:tc>
      </w:tr>
      <w:tr w:rsidR="0064622F" w14:paraId="62FEC7A3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096E2E9C" w14:textId="1680BEF6" w:rsidR="0064622F" w:rsidRPr="00A52088" w:rsidRDefault="00A52088" w:rsidP="00DC04CB">
            <w:pPr>
              <w:pStyle w:val="text"/>
              <w:rPr>
                <w:b/>
              </w:rPr>
            </w:pPr>
            <w:r>
              <w:rPr>
                <w:b/>
              </w:rPr>
              <w:t xml:space="preserve">Substitution: </w:t>
            </w:r>
            <w:r>
              <w:t>e.g. substitute a hazardous chemical with a less hazardous substance.</w:t>
            </w:r>
            <w:r>
              <w:rPr>
                <w:b/>
              </w:rPr>
              <w:t xml:space="preserve"> </w:t>
            </w:r>
          </w:p>
        </w:tc>
      </w:tr>
      <w:tr w:rsidR="0064622F" w14:paraId="4D427769" w14:textId="77777777" w:rsidTr="0064622F">
        <w:tc>
          <w:tcPr>
            <w:tcW w:w="8436" w:type="dxa"/>
            <w:gridSpan w:val="2"/>
          </w:tcPr>
          <w:p w14:paraId="633D99CF" w14:textId="38DB5D25" w:rsidR="0064622F" w:rsidRDefault="00A52088" w:rsidP="00DC04CB">
            <w:pPr>
              <w:pStyle w:val="text"/>
            </w:pPr>
            <w:r w:rsidRPr="00A52088">
              <w:rPr>
                <w:b/>
              </w:rPr>
              <w:t>Isolation:</w:t>
            </w:r>
            <w:r>
              <w:t xml:space="preserve"> e.g. barricade off the area where the hazard is present.</w:t>
            </w:r>
          </w:p>
        </w:tc>
      </w:tr>
      <w:tr w:rsidR="0064622F" w14:paraId="3683A7CE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09EBCF7D" w14:textId="420E8CAB" w:rsidR="0064622F" w:rsidRDefault="00A52088" w:rsidP="00DC04CB">
            <w:pPr>
              <w:pStyle w:val="text"/>
            </w:pPr>
            <w:r w:rsidRPr="00A52088">
              <w:rPr>
                <w:b/>
              </w:rPr>
              <w:t>Engineering</w:t>
            </w:r>
            <w:r>
              <w:t>: e.g. re-design of tools and equipment, provision of load shifting equipment (trolleys etc).</w:t>
            </w:r>
          </w:p>
        </w:tc>
      </w:tr>
      <w:tr w:rsidR="0064622F" w14:paraId="10CAEC78" w14:textId="77777777" w:rsidTr="0064622F">
        <w:tc>
          <w:tcPr>
            <w:tcW w:w="8436" w:type="dxa"/>
            <w:gridSpan w:val="2"/>
          </w:tcPr>
          <w:p w14:paraId="73C968EB" w14:textId="42617C39" w:rsidR="0064622F" w:rsidRDefault="00A52088" w:rsidP="00DC04CB">
            <w:pPr>
              <w:pStyle w:val="text"/>
            </w:pPr>
            <w:r w:rsidRPr="00A52088">
              <w:rPr>
                <w:b/>
              </w:rPr>
              <w:t>Administrative:</w:t>
            </w:r>
            <w:r>
              <w:t xml:space="preserve"> e.g. written procedures, training, warning signs</w:t>
            </w:r>
          </w:p>
        </w:tc>
      </w:tr>
      <w:tr w:rsidR="0064622F" w14:paraId="1970442D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53DE7D0D" w14:textId="3DE22E72" w:rsidR="0064622F" w:rsidRDefault="00A52088" w:rsidP="00DC04CB">
            <w:pPr>
              <w:pStyle w:val="text"/>
            </w:pPr>
            <w:r w:rsidRPr="00A52088">
              <w:rPr>
                <w:b/>
              </w:rPr>
              <w:t>Personal Protective Equipment (PPE):</w:t>
            </w:r>
            <w:r>
              <w:t xml:space="preserve"> Introduce PPE only when other control measures cannot be implemented or as a supplement.</w:t>
            </w:r>
          </w:p>
        </w:tc>
      </w:tr>
      <w:tr w:rsidR="00A52088" w:rsidRPr="00A52088" w14:paraId="3E62675F" w14:textId="77777777" w:rsidTr="00A52088">
        <w:tc>
          <w:tcPr>
            <w:tcW w:w="8436" w:type="dxa"/>
            <w:gridSpan w:val="2"/>
            <w:shd w:val="clear" w:color="auto" w:fill="0070C0"/>
            <w:vAlign w:val="center"/>
          </w:tcPr>
          <w:p w14:paraId="397E53D2" w14:textId="67E41AC6" w:rsidR="009C1DF3" w:rsidRPr="00A52088" w:rsidRDefault="009C1DF3" w:rsidP="00A52088">
            <w:pPr>
              <w:pStyle w:val="text"/>
              <w:rPr>
                <w:b/>
                <w:color w:val="FFFFFF" w:themeColor="background1"/>
                <w:sz w:val="22"/>
                <w:lang w:eastAsia="en-AU"/>
              </w:rPr>
            </w:pPr>
            <w:r w:rsidRPr="00A52088">
              <w:rPr>
                <w:b/>
                <w:color w:val="FFFFFF" w:themeColor="background1"/>
                <w:sz w:val="22"/>
                <w:lang w:eastAsia="en-AU"/>
              </w:rPr>
              <w:t>Risk = Action and Response</w:t>
            </w:r>
          </w:p>
        </w:tc>
      </w:tr>
      <w:tr w:rsidR="00A8432A" w14:paraId="51482130" w14:textId="77777777" w:rsidTr="008F6FD4">
        <w:tc>
          <w:tcPr>
            <w:tcW w:w="2802" w:type="dxa"/>
            <w:shd w:val="clear" w:color="auto" w:fill="FF0000"/>
          </w:tcPr>
          <w:p w14:paraId="6024774F" w14:textId="64543158" w:rsidR="00A8432A" w:rsidRPr="009C1DF3" w:rsidRDefault="00A8432A" w:rsidP="009C1DF3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Extreme</w:t>
            </w:r>
          </w:p>
        </w:tc>
        <w:tc>
          <w:tcPr>
            <w:tcW w:w="5634" w:type="dxa"/>
            <w:vMerge w:val="restart"/>
          </w:tcPr>
          <w:p w14:paraId="45E33A10" w14:textId="77777777" w:rsidR="00A8432A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Stop the activity – immediate action is required to ensure safety – safety measures applied must be cleared by the Station Manager before any activity recommences</w:t>
            </w:r>
          </w:p>
          <w:p w14:paraId="7201FCB2" w14:textId="7E79FC00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roceed with caution – immediate reporting of emerging or ongoing risk exposure at this level to the Station Manager for decision is mandatory</w:t>
            </w:r>
          </w:p>
        </w:tc>
      </w:tr>
      <w:tr w:rsidR="00A8432A" w14:paraId="7C1131C0" w14:textId="77777777" w:rsidTr="008F6FD4">
        <w:tc>
          <w:tcPr>
            <w:tcW w:w="2802" w:type="dxa"/>
            <w:shd w:val="clear" w:color="auto" w:fill="F79646" w:themeFill="accent6"/>
          </w:tcPr>
          <w:p w14:paraId="572E1743" w14:textId="142411B5" w:rsidR="00A8432A" w:rsidRPr="009C1DF3" w:rsidRDefault="00A8432A" w:rsidP="009C1DF3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High</w:t>
            </w:r>
          </w:p>
        </w:tc>
        <w:tc>
          <w:tcPr>
            <w:tcW w:w="5634" w:type="dxa"/>
            <w:vMerge/>
          </w:tcPr>
          <w:p w14:paraId="1E3F439A" w14:textId="7777777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</w:p>
        </w:tc>
      </w:tr>
      <w:tr w:rsidR="00A8432A" w14:paraId="18340807" w14:textId="77777777" w:rsidTr="008F6FD4">
        <w:tc>
          <w:tcPr>
            <w:tcW w:w="2802" w:type="dxa"/>
            <w:shd w:val="clear" w:color="auto" w:fill="F79646" w:themeFill="accent6"/>
          </w:tcPr>
          <w:p w14:paraId="3AAE858A" w14:textId="684D1799" w:rsidR="00A8432A" w:rsidRPr="009C1DF3" w:rsidRDefault="00A8432A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Substantial Risk</w:t>
            </w:r>
          </w:p>
        </w:tc>
        <w:tc>
          <w:tcPr>
            <w:tcW w:w="5634" w:type="dxa"/>
            <w:vMerge w:val="restart"/>
          </w:tcPr>
          <w:p w14:paraId="701A1AC0" w14:textId="77777777" w:rsidR="00A8432A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Be aware – action required as soon as possible to prevent injury or illness</w:t>
            </w:r>
          </w:p>
          <w:p w14:paraId="5445E376" w14:textId="6201A5D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Report these risks to the responsible Manager during the current shift or before the next shift</w:t>
            </w:r>
          </w:p>
        </w:tc>
      </w:tr>
      <w:tr w:rsidR="00A8432A" w14:paraId="1B3C68A5" w14:textId="77777777" w:rsidTr="008F6FD4">
        <w:tc>
          <w:tcPr>
            <w:tcW w:w="2802" w:type="dxa"/>
            <w:shd w:val="clear" w:color="auto" w:fill="F79646" w:themeFill="accent6"/>
          </w:tcPr>
          <w:p w14:paraId="1F24A613" w14:textId="0DB32B61" w:rsidR="00A8432A" w:rsidRPr="009C1DF3" w:rsidRDefault="00A8432A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Moderate Risk</w:t>
            </w:r>
          </w:p>
        </w:tc>
        <w:tc>
          <w:tcPr>
            <w:tcW w:w="5634" w:type="dxa"/>
            <w:vMerge/>
          </w:tcPr>
          <w:p w14:paraId="5C03DCD9" w14:textId="7777777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</w:p>
        </w:tc>
      </w:tr>
      <w:tr w:rsidR="003036A0" w14:paraId="3BB26224" w14:textId="77777777" w:rsidTr="008F6FD4">
        <w:tc>
          <w:tcPr>
            <w:tcW w:w="2802" w:type="dxa"/>
            <w:shd w:val="clear" w:color="auto" w:fill="00B050"/>
          </w:tcPr>
          <w:p w14:paraId="7787466C" w14:textId="112BBC93" w:rsidR="003036A0" w:rsidRPr="009C1DF3" w:rsidRDefault="008F6FD4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Low Risk</w:t>
            </w:r>
          </w:p>
        </w:tc>
        <w:tc>
          <w:tcPr>
            <w:tcW w:w="5634" w:type="dxa"/>
          </w:tcPr>
          <w:p w14:paraId="1BA59E30" w14:textId="3F174584" w:rsidR="003036A0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These risks should be recorded, monitored and controlled by the responsible Manager</w:t>
            </w:r>
          </w:p>
        </w:tc>
      </w:tr>
      <w:tr w:rsidR="003036A0" w14:paraId="0076A108" w14:textId="77777777" w:rsidTr="008F6FD4">
        <w:tc>
          <w:tcPr>
            <w:tcW w:w="2802" w:type="dxa"/>
            <w:shd w:val="clear" w:color="auto" w:fill="00B050"/>
          </w:tcPr>
          <w:p w14:paraId="456BDC97" w14:textId="37AE623D" w:rsidR="003036A0" w:rsidRPr="009C1DF3" w:rsidRDefault="008F6FD4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Acceptable Risk</w:t>
            </w:r>
          </w:p>
        </w:tc>
        <w:tc>
          <w:tcPr>
            <w:tcW w:w="5634" w:type="dxa"/>
          </w:tcPr>
          <w:p w14:paraId="55FA5AB4" w14:textId="0A908F16" w:rsidR="003036A0" w:rsidRPr="008F6FD4" w:rsidRDefault="002D1F0F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Do something when possible. Manage by routine procedures.</w:t>
            </w:r>
          </w:p>
        </w:tc>
      </w:tr>
    </w:tbl>
    <w:p w14:paraId="39811D78" w14:textId="66CDFA98" w:rsidR="00DC04CB" w:rsidRDefault="00DC04CB" w:rsidP="00DC04CB">
      <w:pPr>
        <w:pStyle w:val="H2"/>
      </w:pPr>
      <w:r>
        <w:lastRenderedPageBreak/>
        <w:t>Action and response</w:t>
      </w:r>
    </w:p>
    <w:p w14:paraId="5BD76251" w14:textId="5C6225E1" w:rsidR="00170072" w:rsidRDefault="00170072" w:rsidP="00170072">
      <w:pPr>
        <w:pStyle w:val="text"/>
        <w:rPr>
          <w:b/>
          <w:sz w:val="22"/>
          <w:lang w:eastAsia="en-AU"/>
        </w:rPr>
      </w:pPr>
      <w:r w:rsidRPr="00170072">
        <w:rPr>
          <w:b/>
          <w:sz w:val="22"/>
          <w:lang w:eastAsia="en-AU"/>
        </w:rPr>
        <w:t>Step 5: Apply  the hierarchy of hazard control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2"/>
        <w:gridCol w:w="2310"/>
        <w:gridCol w:w="2310"/>
        <w:gridCol w:w="2392"/>
      </w:tblGrid>
      <w:tr w:rsidR="002D0A38" w14:paraId="240AAB61" w14:textId="77777777" w:rsidTr="00974D9F">
        <w:tc>
          <w:tcPr>
            <w:tcW w:w="9214" w:type="dxa"/>
            <w:gridSpan w:val="4"/>
            <w:shd w:val="clear" w:color="auto" w:fill="auto"/>
          </w:tcPr>
          <w:p w14:paraId="432CAD8C" w14:textId="77777777" w:rsidR="002D0A38" w:rsidRPr="002D0A38" w:rsidRDefault="002D0A38" w:rsidP="002D0A38">
            <w:pPr>
              <w:pStyle w:val="tabletextbold"/>
            </w:pPr>
            <w:r w:rsidRPr="002D0A38">
              <w:t>Activity:</w:t>
            </w:r>
          </w:p>
        </w:tc>
      </w:tr>
      <w:tr w:rsidR="002D0A38" w14:paraId="587B29F0" w14:textId="77777777" w:rsidTr="00974D9F">
        <w:tc>
          <w:tcPr>
            <w:tcW w:w="2202" w:type="dxa"/>
            <w:shd w:val="clear" w:color="auto" w:fill="3886C4"/>
          </w:tcPr>
          <w:p w14:paraId="485D61B5" w14:textId="77777777" w:rsidR="002D0A38" w:rsidRPr="002D0A38" w:rsidRDefault="002D0A38" w:rsidP="002D0A38">
            <w:pPr>
              <w:pStyle w:val="tabletextbold"/>
            </w:pPr>
            <w:r w:rsidRPr="002D0A38">
              <w:t>Risks</w:t>
            </w:r>
          </w:p>
        </w:tc>
        <w:tc>
          <w:tcPr>
            <w:tcW w:w="7012" w:type="dxa"/>
            <w:gridSpan w:val="3"/>
            <w:tcBorders>
              <w:bottom w:val="single" w:sz="4" w:space="0" w:color="auto"/>
            </w:tcBorders>
          </w:tcPr>
          <w:p w14:paraId="417A42CE" w14:textId="77777777" w:rsidR="002D0A38" w:rsidRDefault="002D0A38" w:rsidP="002D0A38">
            <w:pPr>
              <w:pStyle w:val="text"/>
            </w:pPr>
          </w:p>
          <w:p w14:paraId="0A61C1D0" w14:textId="77777777" w:rsidR="002D0A38" w:rsidRDefault="002D0A38" w:rsidP="002D0A38">
            <w:pPr>
              <w:pStyle w:val="text"/>
            </w:pPr>
          </w:p>
          <w:p w14:paraId="63550E65" w14:textId="77777777" w:rsidR="002D0A38" w:rsidRDefault="002D0A38" w:rsidP="002D0A38">
            <w:pPr>
              <w:pStyle w:val="text"/>
            </w:pPr>
          </w:p>
          <w:p w14:paraId="51161D9E" w14:textId="77777777" w:rsidR="002D0A38" w:rsidRDefault="002D0A38" w:rsidP="002D0A38">
            <w:pPr>
              <w:pStyle w:val="text"/>
            </w:pPr>
          </w:p>
        </w:tc>
      </w:tr>
      <w:tr w:rsidR="002D0A38" w14:paraId="2EB06E63" w14:textId="77777777" w:rsidTr="00974D9F">
        <w:tc>
          <w:tcPr>
            <w:tcW w:w="2202" w:type="dxa"/>
            <w:vMerge w:val="restart"/>
            <w:shd w:val="clear" w:color="auto" w:fill="3886C4"/>
          </w:tcPr>
          <w:p w14:paraId="0804B97A" w14:textId="77777777" w:rsidR="002D0A38" w:rsidRPr="002D0A38" w:rsidRDefault="002D0A38" w:rsidP="002D0A38">
            <w:pPr>
              <w:pStyle w:val="tabletextbold"/>
            </w:pPr>
            <w:r w:rsidRPr="002D0A38">
              <w:t>Control measures/ treatments</w:t>
            </w:r>
          </w:p>
        </w:tc>
        <w:tc>
          <w:tcPr>
            <w:tcW w:w="2310" w:type="dxa"/>
            <w:shd w:val="clear" w:color="auto" w:fill="DAEEF3"/>
          </w:tcPr>
          <w:p w14:paraId="384C3644" w14:textId="77777777" w:rsidR="002D0A38" w:rsidRPr="002D0A38" w:rsidRDefault="002D0A38" w:rsidP="002D0A38">
            <w:pPr>
              <w:pStyle w:val="tabletextbold"/>
            </w:pPr>
            <w:r w:rsidRPr="002D0A38">
              <w:t>Control measure</w:t>
            </w:r>
          </w:p>
        </w:tc>
        <w:tc>
          <w:tcPr>
            <w:tcW w:w="2310" w:type="dxa"/>
            <w:shd w:val="clear" w:color="auto" w:fill="DAEEF3"/>
          </w:tcPr>
          <w:p w14:paraId="5ECAAA57" w14:textId="77777777" w:rsidR="002D0A38" w:rsidRPr="002D0A38" w:rsidRDefault="002D0A38" w:rsidP="002D0A38">
            <w:pPr>
              <w:pStyle w:val="tabletextbold"/>
            </w:pPr>
            <w:r w:rsidRPr="002D0A38">
              <w:t>Strength</w:t>
            </w:r>
          </w:p>
        </w:tc>
        <w:tc>
          <w:tcPr>
            <w:tcW w:w="2392" w:type="dxa"/>
            <w:shd w:val="clear" w:color="auto" w:fill="DAEEF3"/>
          </w:tcPr>
          <w:p w14:paraId="1FF5AB11" w14:textId="77777777" w:rsidR="002D0A38" w:rsidRPr="002D0A38" w:rsidRDefault="002D0A38" w:rsidP="002D0A38">
            <w:pPr>
              <w:pStyle w:val="tabletextbold"/>
            </w:pPr>
            <w:r w:rsidRPr="002D0A38">
              <w:t>Weakness</w:t>
            </w:r>
          </w:p>
        </w:tc>
      </w:tr>
      <w:tr w:rsidR="002D0A38" w14:paraId="3C8B1BF7" w14:textId="77777777" w:rsidTr="00974D9F">
        <w:tc>
          <w:tcPr>
            <w:tcW w:w="2202" w:type="dxa"/>
            <w:vMerge/>
            <w:shd w:val="clear" w:color="auto" w:fill="3886C4"/>
          </w:tcPr>
          <w:p w14:paraId="4187A32E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0B8C060A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15D05772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74B77186" w14:textId="77777777" w:rsidR="002D0A38" w:rsidRDefault="002D0A38" w:rsidP="002D0A38">
            <w:pPr>
              <w:pStyle w:val="tabletext"/>
            </w:pPr>
          </w:p>
        </w:tc>
      </w:tr>
      <w:tr w:rsidR="002D0A38" w14:paraId="2919A5A0" w14:textId="77777777" w:rsidTr="00974D9F">
        <w:tc>
          <w:tcPr>
            <w:tcW w:w="2202" w:type="dxa"/>
            <w:vMerge/>
            <w:shd w:val="clear" w:color="auto" w:fill="3886C4"/>
          </w:tcPr>
          <w:p w14:paraId="3FBC96FE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40F953F5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3816B4FF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5A2A700E" w14:textId="77777777" w:rsidR="002D0A38" w:rsidRDefault="002D0A38" w:rsidP="002D0A38">
            <w:pPr>
              <w:pStyle w:val="tabletext"/>
            </w:pPr>
          </w:p>
        </w:tc>
      </w:tr>
      <w:tr w:rsidR="002D0A38" w14:paraId="56353F0C" w14:textId="77777777" w:rsidTr="00974D9F">
        <w:tc>
          <w:tcPr>
            <w:tcW w:w="2202" w:type="dxa"/>
            <w:vMerge/>
            <w:shd w:val="clear" w:color="auto" w:fill="3886C4"/>
          </w:tcPr>
          <w:p w14:paraId="57F3AB1D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39F85605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0708D988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798DF677" w14:textId="77777777" w:rsidR="002D0A38" w:rsidRDefault="002D0A38" w:rsidP="002D0A38">
            <w:pPr>
              <w:pStyle w:val="tabletext"/>
            </w:pPr>
          </w:p>
        </w:tc>
      </w:tr>
      <w:tr w:rsidR="002D0A38" w14:paraId="46004801" w14:textId="77777777" w:rsidTr="00974D9F">
        <w:tc>
          <w:tcPr>
            <w:tcW w:w="2202" w:type="dxa"/>
            <w:vMerge/>
            <w:shd w:val="clear" w:color="auto" w:fill="3886C4"/>
          </w:tcPr>
          <w:p w14:paraId="53C08719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1C0BBED3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09A457FB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00CFFBEC" w14:textId="77777777" w:rsidR="002D0A38" w:rsidRDefault="002D0A38" w:rsidP="002D0A38">
            <w:pPr>
              <w:pStyle w:val="tabletext"/>
            </w:pPr>
          </w:p>
        </w:tc>
      </w:tr>
      <w:tr w:rsidR="002D0A38" w14:paraId="179A2C4B" w14:textId="77777777" w:rsidTr="00974D9F">
        <w:tc>
          <w:tcPr>
            <w:tcW w:w="2202" w:type="dxa"/>
            <w:vMerge/>
            <w:shd w:val="clear" w:color="auto" w:fill="3886C4"/>
          </w:tcPr>
          <w:p w14:paraId="13D71BD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3E53E55E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33930DF5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2B8B3C6F" w14:textId="77777777" w:rsidR="002D0A38" w:rsidRDefault="002D0A38" w:rsidP="002D0A38">
            <w:pPr>
              <w:pStyle w:val="tabletext"/>
            </w:pPr>
          </w:p>
        </w:tc>
      </w:tr>
      <w:tr w:rsidR="002D0A38" w14:paraId="7033DAC2" w14:textId="77777777" w:rsidTr="00974D9F">
        <w:trPr>
          <w:cantSplit/>
        </w:trPr>
        <w:tc>
          <w:tcPr>
            <w:tcW w:w="2202" w:type="dxa"/>
            <w:shd w:val="clear" w:color="auto" w:fill="3886C4"/>
          </w:tcPr>
          <w:p w14:paraId="10A1F50B" w14:textId="77777777" w:rsidR="002D0A38" w:rsidRPr="002D0A38" w:rsidRDefault="002D0A38" w:rsidP="002D0A38">
            <w:pPr>
              <w:pStyle w:val="tabletextbold"/>
            </w:pPr>
            <w:r w:rsidRPr="002D0A38">
              <w:t>Impact of risk/s on areas outside your responsibility</w:t>
            </w:r>
          </w:p>
        </w:tc>
        <w:tc>
          <w:tcPr>
            <w:tcW w:w="7012" w:type="dxa"/>
            <w:gridSpan w:val="3"/>
          </w:tcPr>
          <w:p w14:paraId="30425886" w14:textId="77777777" w:rsidR="002D0A38" w:rsidRDefault="002D0A38" w:rsidP="002D0A38">
            <w:pPr>
              <w:pStyle w:val="tabletext"/>
            </w:pPr>
          </w:p>
          <w:p w14:paraId="7C4AE8FD" w14:textId="77777777" w:rsidR="002D0A38" w:rsidRDefault="002D0A38" w:rsidP="002D0A38">
            <w:pPr>
              <w:pStyle w:val="tabletext"/>
            </w:pPr>
          </w:p>
          <w:p w14:paraId="60D929B8" w14:textId="77777777" w:rsidR="002D0A38" w:rsidRDefault="002D0A38" w:rsidP="002D0A38">
            <w:pPr>
              <w:pStyle w:val="tabletext"/>
            </w:pPr>
          </w:p>
          <w:p w14:paraId="062262C5" w14:textId="77777777" w:rsidR="002D0A38" w:rsidRDefault="002D0A38" w:rsidP="002D0A38">
            <w:pPr>
              <w:pStyle w:val="tabletext"/>
            </w:pPr>
          </w:p>
        </w:tc>
      </w:tr>
      <w:tr w:rsidR="002D0A38" w14:paraId="310CBB99" w14:textId="77777777" w:rsidTr="00974D9F">
        <w:tc>
          <w:tcPr>
            <w:tcW w:w="2202" w:type="dxa"/>
            <w:shd w:val="clear" w:color="auto" w:fill="3886C4"/>
          </w:tcPr>
          <w:p w14:paraId="105C315A" w14:textId="77777777" w:rsidR="002D0A38" w:rsidRPr="002D0A38" w:rsidRDefault="002D0A38" w:rsidP="002D0A38">
            <w:pPr>
              <w:pStyle w:val="tabletextbold"/>
            </w:pPr>
            <w:r w:rsidRPr="002D0A38">
              <w:t>Personnel involved</w:t>
            </w:r>
          </w:p>
        </w:tc>
        <w:tc>
          <w:tcPr>
            <w:tcW w:w="7012" w:type="dxa"/>
            <w:gridSpan w:val="3"/>
          </w:tcPr>
          <w:p w14:paraId="3BDDFA53" w14:textId="77777777" w:rsidR="002D0A38" w:rsidRDefault="002D0A38" w:rsidP="002D0A38">
            <w:pPr>
              <w:pStyle w:val="tabletext"/>
            </w:pPr>
          </w:p>
          <w:p w14:paraId="4DD91792" w14:textId="77777777" w:rsidR="002D0A38" w:rsidRDefault="002D0A38" w:rsidP="002D0A38">
            <w:pPr>
              <w:pStyle w:val="tabletext"/>
            </w:pPr>
          </w:p>
          <w:p w14:paraId="1C6A1894" w14:textId="77777777" w:rsidR="002D0A38" w:rsidRDefault="002D0A38" w:rsidP="002D0A38">
            <w:pPr>
              <w:pStyle w:val="tabletext"/>
            </w:pPr>
          </w:p>
          <w:p w14:paraId="2D3DA5C2" w14:textId="77777777" w:rsidR="002D0A38" w:rsidRDefault="002D0A38" w:rsidP="002D0A38">
            <w:pPr>
              <w:pStyle w:val="tabletext"/>
            </w:pPr>
          </w:p>
        </w:tc>
      </w:tr>
      <w:tr w:rsidR="002D0A38" w14:paraId="1681AFA7" w14:textId="77777777" w:rsidTr="00974D9F">
        <w:tc>
          <w:tcPr>
            <w:tcW w:w="2202" w:type="dxa"/>
            <w:shd w:val="clear" w:color="auto" w:fill="3886C4"/>
          </w:tcPr>
          <w:p w14:paraId="5085B84B" w14:textId="77777777" w:rsidR="002D0A38" w:rsidRPr="002D0A38" w:rsidRDefault="002D0A38" w:rsidP="002D0A38">
            <w:pPr>
              <w:pStyle w:val="tabletextbold"/>
            </w:pPr>
            <w:r w:rsidRPr="002D0A38">
              <w:t>Expected outcomes of risk treatment plan</w:t>
            </w:r>
          </w:p>
        </w:tc>
        <w:tc>
          <w:tcPr>
            <w:tcW w:w="7012" w:type="dxa"/>
            <w:gridSpan w:val="3"/>
          </w:tcPr>
          <w:p w14:paraId="34FBFBAD" w14:textId="77777777" w:rsidR="002D0A38" w:rsidRDefault="002D0A38" w:rsidP="002D0A38">
            <w:pPr>
              <w:pStyle w:val="tabletext"/>
            </w:pPr>
          </w:p>
          <w:p w14:paraId="41F2DAF0" w14:textId="77777777" w:rsidR="002D0A38" w:rsidRDefault="002D0A38" w:rsidP="002D0A38">
            <w:pPr>
              <w:pStyle w:val="tabletext"/>
            </w:pPr>
          </w:p>
          <w:p w14:paraId="1CC600C8" w14:textId="77777777" w:rsidR="002D0A38" w:rsidRDefault="002D0A38" w:rsidP="002D0A38">
            <w:pPr>
              <w:pStyle w:val="tabletext"/>
            </w:pPr>
          </w:p>
          <w:p w14:paraId="7318B917" w14:textId="77777777" w:rsidR="002D0A38" w:rsidRDefault="002D0A38" w:rsidP="002D0A38">
            <w:pPr>
              <w:pStyle w:val="tabletext"/>
            </w:pPr>
          </w:p>
        </w:tc>
      </w:tr>
    </w:tbl>
    <w:p w14:paraId="083C5CBC" w14:textId="77777777" w:rsidR="002D0A38" w:rsidRDefault="002D0A38" w:rsidP="002D0A38">
      <w:pPr>
        <w:pStyle w:val="text"/>
      </w:pPr>
    </w:p>
    <w:p w14:paraId="4219E15E" w14:textId="77777777" w:rsidR="004D0D9E" w:rsidRDefault="004D0D9E">
      <w:pPr>
        <w:spacing w:after="200" w:line="276" w:lineRule="auto"/>
        <w:sectPr w:rsidR="004D0D9E" w:rsidSect="00B4771A"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</w:p>
    <w:p w14:paraId="7842E174" w14:textId="28BB9D5E" w:rsidR="004D0D9E" w:rsidRPr="001B273F" w:rsidRDefault="001B273F">
      <w:pPr>
        <w:spacing w:after="200" w:line="276" w:lineRule="auto"/>
        <w:rPr>
          <w:b/>
        </w:rPr>
      </w:pPr>
      <w:r w:rsidRPr="001B273F">
        <w:rPr>
          <w:b/>
          <w:lang w:eastAsia="en-AU"/>
        </w:rPr>
        <w:lastRenderedPageBreak/>
        <w:t>Step 6: Identify who, how and when the effectiveness of controls will be checked and review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778"/>
        <w:gridCol w:w="1377"/>
        <w:gridCol w:w="1406"/>
        <w:gridCol w:w="607"/>
        <w:gridCol w:w="1120"/>
        <w:gridCol w:w="628"/>
        <w:gridCol w:w="1783"/>
        <w:gridCol w:w="1239"/>
        <w:gridCol w:w="965"/>
        <w:gridCol w:w="2311"/>
        <w:gridCol w:w="1097"/>
      </w:tblGrid>
      <w:tr w:rsidR="004D0D9E" w14:paraId="68E9536D" w14:textId="77777777" w:rsidTr="001B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  <w:shd w:val="clear" w:color="auto" w:fill="0070C0"/>
          </w:tcPr>
          <w:p w14:paraId="32651F20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Workplace location:</w:t>
            </w:r>
          </w:p>
        </w:tc>
        <w:tc>
          <w:tcPr>
            <w:tcW w:w="9143" w:type="dxa"/>
            <w:gridSpan w:val="7"/>
            <w:shd w:val="clear" w:color="auto" w:fill="0070C0"/>
          </w:tcPr>
          <w:p w14:paraId="6C67E5D7" w14:textId="77777777" w:rsidR="004D0D9E" w:rsidRDefault="004D0D9E" w:rsidP="00330E5D">
            <w:pPr>
              <w:pStyle w:val="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859F0D3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</w:tcPr>
          <w:p w14:paraId="5A327335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Name and position of person/s conducting assessment:</w:t>
            </w:r>
          </w:p>
        </w:tc>
        <w:tc>
          <w:tcPr>
            <w:tcW w:w="9143" w:type="dxa"/>
            <w:gridSpan w:val="7"/>
          </w:tcPr>
          <w:p w14:paraId="5C7AA6B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1EF496C5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</w:tcPr>
          <w:p w14:paraId="5D78B9A6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Date</w:t>
            </w:r>
          </w:p>
        </w:tc>
        <w:tc>
          <w:tcPr>
            <w:tcW w:w="9143" w:type="dxa"/>
            <w:gridSpan w:val="7"/>
          </w:tcPr>
          <w:p w14:paraId="7B76FDD4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:rsidRPr="00E81108" w14:paraId="36CB212F" w14:textId="77777777" w:rsidTr="001B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  <w:shd w:val="clear" w:color="auto" w:fill="0070C0"/>
            <w:vAlign w:val="center"/>
          </w:tcPr>
          <w:p w14:paraId="2848B4A5" w14:textId="77777777" w:rsidR="004D0D9E" w:rsidRPr="00E81108" w:rsidRDefault="004D0D9E" w:rsidP="00330E5D">
            <w:pPr>
              <w:pStyle w:val="text"/>
              <w:jc w:val="center"/>
              <w:rPr>
                <w:color w:val="FFFFFF" w:themeColor="background1"/>
                <w:lang w:eastAsia="en-AU"/>
              </w:rPr>
            </w:pPr>
            <w:r w:rsidRPr="00E81108">
              <w:rPr>
                <w:color w:val="FFFFFF" w:themeColor="background1"/>
                <w:lang w:eastAsia="en-AU"/>
              </w:rPr>
              <w:t>Serial</w:t>
            </w:r>
          </w:p>
        </w:tc>
        <w:tc>
          <w:tcPr>
            <w:tcW w:w="2783" w:type="dxa"/>
            <w:gridSpan w:val="2"/>
            <w:shd w:val="clear" w:color="auto" w:fill="0070C0"/>
            <w:vAlign w:val="center"/>
          </w:tcPr>
          <w:p w14:paraId="0846F6CF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Hazard Identification</w:t>
            </w:r>
          </w:p>
        </w:tc>
        <w:tc>
          <w:tcPr>
            <w:tcW w:w="2355" w:type="dxa"/>
            <w:gridSpan w:val="3"/>
            <w:shd w:val="clear" w:color="auto" w:fill="0070C0"/>
            <w:vAlign w:val="center"/>
          </w:tcPr>
          <w:p w14:paraId="25772703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isk Assessment</w:t>
            </w:r>
          </w:p>
        </w:tc>
        <w:tc>
          <w:tcPr>
            <w:tcW w:w="3987" w:type="dxa"/>
            <w:gridSpan w:val="3"/>
            <w:shd w:val="clear" w:color="auto" w:fill="0070C0"/>
            <w:vAlign w:val="center"/>
          </w:tcPr>
          <w:p w14:paraId="67206053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isk Control</w:t>
            </w:r>
          </w:p>
        </w:tc>
        <w:tc>
          <w:tcPr>
            <w:tcW w:w="3408" w:type="dxa"/>
            <w:gridSpan w:val="2"/>
            <w:shd w:val="clear" w:color="auto" w:fill="0070C0"/>
            <w:vAlign w:val="center"/>
          </w:tcPr>
          <w:p w14:paraId="601C3FDE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eview</w:t>
            </w:r>
          </w:p>
        </w:tc>
      </w:tr>
      <w:tr w:rsidR="004D0D9E" w14:paraId="5FEB4B8B" w14:textId="77777777" w:rsidTr="004D0D9E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  <w:vAlign w:val="center"/>
          </w:tcPr>
          <w:p w14:paraId="29C4D361" w14:textId="77777777" w:rsidR="004D0D9E" w:rsidRDefault="004D0D9E" w:rsidP="00330E5D">
            <w:pPr>
              <w:pStyle w:val="text"/>
              <w:jc w:val="center"/>
              <w:rPr>
                <w:lang w:eastAsia="en-AU"/>
              </w:rPr>
            </w:pPr>
          </w:p>
        </w:tc>
        <w:tc>
          <w:tcPr>
            <w:tcW w:w="1377" w:type="dxa"/>
            <w:vAlign w:val="center"/>
          </w:tcPr>
          <w:p w14:paraId="7EEDF8C4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at is the Hazard?</w:t>
            </w:r>
          </w:p>
        </w:tc>
        <w:tc>
          <w:tcPr>
            <w:tcW w:w="1406" w:type="dxa"/>
            <w:vAlign w:val="center"/>
          </w:tcPr>
          <w:p w14:paraId="0A6D70D1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at injury, illness or consequence could occur?</w:t>
            </w:r>
          </w:p>
        </w:tc>
        <w:tc>
          <w:tcPr>
            <w:tcW w:w="1727" w:type="dxa"/>
            <w:gridSpan w:val="2"/>
            <w:vAlign w:val="center"/>
          </w:tcPr>
          <w:p w14:paraId="238DADE9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List any Control Measures already implemented</w:t>
            </w:r>
          </w:p>
        </w:tc>
        <w:tc>
          <w:tcPr>
            <w:tcW w:w="628" w:type="dxa"/>
            <w:vAlign w:val="center"/>
          </w:tcPr>
          <w:p w14:paraId="0D558F07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Risk level</w:t>
            </w:r>
          </w:p>
        </w:tc>
        <w:tc>
          <w:tcPr>
            <w:tcW w:w="1783" w:type="dxa"/>
            <w:vAlign w:val="center"/>
          </w:tcPr>
          <w:p w14:paraId="265CA8AE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Describe what can be done to reduce the harm further</w:t>
            </w:r>
          </w:p>
        </w:tc>
        <w:tc>
          <w:tcPr>
            <w:tcW w:w="1239" w:type="dxa"/>
            <w:vAlign w:val="center"/>
          </w:tcPr>
          <w:p w14:paraId="4BBFEA56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om responsible</w:t>
            </w:r>
          </w:p>
        </w:tc>
        <w:tc>
          <w:tcPr>
            <w:tcW w:w="965" w:type="dxa"/>
            <w:vAlign w:val="center"/>
          </w:tcPr>
          <w:p w14:paraId="1C8DB7E4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en by</w:t>
            </w:r>
          </w:p>
        </w:tc>
        <w:tc>
          <w:tcPr>
            <w:tcW w:w="2311" w:type="dxa"/>
            <w:vAlign w:val="center"/>
          </w:tcPr>
          <w:p w14:paraId="03D466B8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Are the Controls Effective? (Revised Risk Score*)</w:t>
            </w:r>
          </w:p>
        </w:tc>
        <w:tc>
          <w:tcPr>
            <w:tcW w:w="1097" w:type="dxa"/>
            <w:vAlign w:val="center"/>
          </w:tcPr>
          <w:p w14:paraId="06755FDD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Date Finalised</w:t>
            </w:r>
          </w:p>
        </w:tc>
      </w:tr>
      <w:tr w:rsidR="004D0D9E" w14:paraId="6B0E47DD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60BDFE6B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3D6306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7B0CB277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31277C96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52E35BFC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774CB60C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54F0F2F4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3AA55993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746A3B8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2A7BD104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37AE91C3" w14:textId="77777777" w:rsidTr="004D0D9E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1DE7D915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627FAE6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575292F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15DCD6A3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5422FAF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D01AD3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245F03A1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6C1AF97F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61E27E5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4914A299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7ACFB63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3F1AB8F0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F359385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45694855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7308B7D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3080F66A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E7A158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0C99A249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7CF378B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236C3A5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0A07C8B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59D529CE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7234E10D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1AA92A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37C7FB5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0E01EBC9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7ABF33D1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1433C2C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20C4FF4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4082013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56764EB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13B675E2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7D390F0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61B1A158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687A12E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4C3F5759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3506D211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61B59CC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0F4B9C5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62BA661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23EC479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3A82682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37E1ADC1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5CF8A938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3A6C407F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65F324E5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3BDB6073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6A0FEDE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00266D65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D3F713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65E632C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4B37CE12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36E95C1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317E7FC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</w:tbl>
    <w:p w14:paraId="559EE3AA" w14:textId="77777777" w:rsidR="004D0D9E" w:rsidRDefault="004D0D9E" w:rsidP="00E16333">
      <w:pPr>
        <w:pStyle w:val="H2"/>
        <w:sectPr w:rsidR="004D0D9E" w:rsidSect="004D0D9E">
          <w:pgSz w:w="16838" w:h="11906" w:orient="landscape" w:code="9"/>
          <w:pgMar w:top="284" w:right="1758" w:bottom="284" w:left="1985" w:header="1021" w:footer="680" w:gutter="0"/>
          <w:cols w:space="708"/>
          <w:docGrid w:linePitch="360"/>
        </w:sectPr>
      </w:pPr>
    </w:p>
    <w:p w14:paraId="305A0C0D" w14:textId="7A60D2B6" w:rsidR="00E16333" w:rsidRDefault="00E16333" w:rsidP="00E16333">
      <w:pPr>
        <w:pStyle w:val="H2"/>
      </w:pPr>
      <w:bookmarkStart w:id="1" w:name="_Toc7888385"/>
      <w:r>
        <w:lastRenderedPageBreak/>
        <w:t>References</w:t>
      </w:r>
      <w:bookmarkEnd w:id="1"/>
    </w:p>
    <w:p w14:paraId="098D1F80" w14:textId="77777777" w:rsidR="00E16333" w:rsidRDefault="00E16333" w:rsidP="00E1633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FE1DA3" w14:textId="77777777" w:rsidR="00E16333" w:rsidRDefault="00E16333" w:rsidP="00E1633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3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00C3A92C" w14:textId="77777777" w:rsidR="00E16333" w:rsidRPr="002345F7" w:rsidRDefault="00E16333" w:rsidP="00E16333">
      <w:pPr>
        <w:pStyle w:val="text"/>
        <w:rPr>
          <w:lang w:eastAsia="en-AU"/>
        </w:rPr>
      </w:pPr>
    </w:p>
    <w:p w14:paraId="2E6829A8" w14:textId="77777777" w:rsidR="002D0A38" w:rsidRDefault="002D0A38" w:rsidP="002D0A38">
      <w:pPr>
        <w:pStyle w:val="text"/>
      </w:pPr>
    </w:p>
    <w:p w14:paraId="6D12E8CC" w14:textId="77777777" w:rsidR="002D0A38" w:rsidRDefault="002D0A38" w:rsidP="002D0A38">
      <w:pPr>
        <w:pStyle w:val="text"/>
        <w:tabs>
          <w:tab w:val="left" w:pos="5010"/>
        </w:tabs>
      </w:pPr>
      <w:r>
        <w:tab/>
      </w:r>
    </w:p>
    <w:p w14:paraId="0979C0FD" w14:textId="77777777" w:rsidR="002D0A38" w:rsidRDefault="002D0A38" w:rsidP="002D0A38">
      <w:pPr>
        <w:pStyle w:val="text"/>
      </w:pPr>
    </w:p>
    <w:p w14:paraId="1EED6C86" w14:textId="77777777" w:rsidR="0003147E" w:rsidRDefault="0003147E" w:rsidP="00997097">
      <w:pPr>
        <w:pStyle w:val="text"/>
      </w:pPr>
    </w:p>
    <w:sectPr w:rsidR="0003147E" w:rsidSect="004D0D9E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53A2F" w14:textId="77777777" w:rsidR="006A5FCB" w:rsidRDefault="006A5FCB" w:rsidP="00036C36">
      <w:r>
        <w:separator/>
      </w:r>
    </w:p>
  </w:endnote>
  <w:endnote w:type="continuationSeparator" w:id="0">
    <w:p w14:paraId="0044FF56" w14:textId="77777777" w:rsidR="006A5FCB" w:rsidRDefault="006A5FCB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FE80B" w14:textId="77777777" w:rsidR="000B50B0" w:rsidRDefault="000B50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1E97B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6A96817C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3A9713BD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20EFD05" wp14:editId="440DA353">
                <wp:extent cx="163077" cy="360000"/>
                <wp:effectExtent l="0" t="0" r="889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0DCFD78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48F4CD32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270C084" w14:textId="77777777" w:rsidR="00234D17" w:rsidRPr="00CA03D7" w:rsidRDefault="006A5FCB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6A1168">
                    <w:rPr>
                      <w:noProof/>
                    </w:rPr>
                    <w:t>1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fldSimple w:instr=" NUMPAGES  ">
                    <w:r w:rsidR="006A1168">
                      <w:rPr>
                        <w:noProof/>
                      </w:rPr>
                      <w:t>5</w:t>
                    </w:r>
                  </w:fldSimple>
                </w:sdtContent>
              </w:sdt>
            </w:sdtContent>
          </w:sdt>
        </w:p>
      </w:tc>
    </w:tr>
    <w:tr w:rsidR="00234D17" w:rsidRPr="00C525C8" w14:paraId="2B99CE1A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2AF263DD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FEDEBC1" w14:textId="77777777" w:rsidR="00234D17" w:rsidRPr="006D1F82" w:rsidRDefault="00234D17" w:rsidP="002D0A38">
          <w:pPr>
            <w:pStyle w:val="foot-copyright"/>
          </w:pPr>
          <w:r w:rsidRPr="006D1F82">
            <w:t xml:space="preserve">Document date: </w:t>
          </w:r>
          <w:r w:rsidR="003B5E3E" w:rsidRPr="002D0A38">
            <w:rPr>
              <w:rStyle w:val="highlight"/>
              <w:shd w:val="clear" w:color="auto" w:fill="auto"/>
            </w:rPr>
            <w:t>April</w:t>
          </w:r>
          <w:r w:rsidRPr="003B5E3E">
            <w:t xml:space="preserve"> 2015</w:t>
          </w:r>
        </w:p>
      </w:tc>
      <w:tc>
        <w:tcPr>
          <w:tcW w:w="2540" w:type="dxa"/>
        </w:tcPr>
        <w:p w14:paraId="557A161E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47AF4FEB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45539B6C" w14:textId="77777777" w:rsidTr="00805621">
      <w:trPr>
        <w:trHeight w:val="340"/>
      </w:trPr>
      <w:tc>
        <w:tcPr>
          <w:tcW w:w="794" w:type="dxa"/>
          <w:vAlign w:val="center"/>
        </w:tcPr>
        <w:p w14:paraId="46848C38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660412D6" w14:textId="0B32BCD6" w:rsidR="00234D17" w:rsidRPr="00C525C8" w:rsidRDefault="00D207CD" w:rsidP="00805621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 xml:space="preserve">BSBWHS501 Ensure a safe workplace     </w:t>
          </w:r>
          <w:r>
            <w:t>ICT50615 Diploma of Website Development AWE3</w:t>
          </w:r>
        </w:p>
      </w:tc>
    </w:tr>
    <w:tr w:rsidR="00234D17" w:rsidRPr="00C525C8" w14:paraId="67F937B2" w14:textId="77777777" w:rsidTr="00805621">
      <w:trPr>
        <w:trHeight w:val="454"/>
      </w:trPr>
      <w:tc>
        <w:tcPr>
          <w:tcW w:w="794" w:type="dxa"/>
          <w:vAlign w:val="center"/>
        </w:tcPr>
        <w:p w14:paraId="337E457E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0E3CC2A6" w14:textId="793D71C3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D207CD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4C0425E8" w14:textId="2351048F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D207CD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562F19AF" w14:textId="7B81F278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D207CD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5EDAA1CC" w14:textId="77777777" w:rsidR="00F93301" w:rsidRPr="00234D17" w:rsidRDefault="00F93301" w:rsidP="00234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D8821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229BC8CA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4F9C19FA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53B0B2D" wp14:editId="5528AEF0">
                <wp:extent cx="163077" cy="360000"/>
                <wp:effectExtent l="0" t="0" r="8890" b="254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329D6A4E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C040E0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26848C81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4D72AC79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434F758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A5D62A9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4B9ECF53" w14:textId="77777777" w:rsidR="00F93301" w:rsidRPr="00647C28" w:rsidRDefault="006A5FCB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460EF32D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8F87D" w14:textId="77777777" w:rsidR="006A5FCB" w:rsidRDefault="006A5FCB" w:rsidP="00036C36">
      <w:r>
        <w:separator/>
      </w:r>
    </w:p>
  </w:footnote>
  <w:footnote w:type="continuationSeparator" w:id="0">
    <w:p w14:paraId="2FA96E78" w14:textId="77777777" w:rsidR="006A5FCB" w:rsidRDefault="006A5FCB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04677" w14:textId="77777777" w:rsidR="000B50B0" w:rsidRDefault="000B50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493F0" w14:textId="3DDAB818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59264" behindDoc="1" locked="1" layoutInCell="1" allowOverlap="1" wp14:anchorId="2B96B173" wp14:editId="4F224DC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Start w:id="0" w:name="_GoBack"/>
    <w:bookmarkEnd w:id="0"/>
    <w:r w:rsidR="002D0A38">
      <w:t xml:space="preserve">Risk </w:t>
    </w:r>
    <w:r w:rsidR="00D33565">
      <w:t>M</w:t>
    </w:r>
    <w:r w:rsidR="002D0A38">
      <w:t xml:space="preserve">anagement </w:t>
    </w:r>
    <w:r w:rsidR="00D33565">
      <w:t>P</w:t>
    </w:r>
    <w:r w:rsidR="002D0A38">
      <w:t xml:space="preserve">lan </w:t>
    </w:r>
    <w:r w:rsidR="00D33565">
      <w:t>T</w:t>
    </w:r>
    <w:r w:rsidR="002D0A38">
      <w:t>emplate</w:t>
    </w:r>
    <w:r w:rsidR="00D33565">
      <w:t xml:space="preserve">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BBF08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5A3F8064" wp14:editId="512D62FB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C8960F6"/>
    <w:multiLevelType w:val="hybridMultilevel"/>
    <w:tmpl w:val="206879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E21300"/>
    <w:multiLevelType w:val="hybridMultilevel"/>
    <w:tmpl w:val="42869186"/>
    <w:lvl w:ilvl="0" w:tplc="F67EE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21"/>
  </w:num>
  <w:num w:numId="4">
    <w:abstractNumId w:val="23"/>
  </w:num>
  <w:num w:numId="5">
    <w:abstractNumId w:val="15"/>
  </w:num>
  <w:num w:numId="6">
    <w:abstractNumId w:val="9"/>
  </w:num>
  <w:num w:numId="7">
    <w:abstractNumId w:val="22"/>
  </w:num>
  <w:num w:numId="8">
    <w:abstractNumId w:val="25"/>
  </w:num>
  <w:num w:numId="9">
    <w:abstractNumId w:val="7"/>
  </w:num>
  <w:num w:numId="10">
    <w:abstractNumId w:val="3"/>
  </w:num>
  <w:num w:numId="11">
    <w:abstractNumId w:val="22"/>
  </w:num>
  <w:num w:numId="12">
    <w:abstractNumId w:val="25"/>
  </w:num>
  <w:num w:numId="13">
    <w:abstractNumId w:val="5"/>
  </w:num>
  <w:num w:numId="14">
    <w:abstractNumId w:val="20"/>
  </w:num>
  <w:num w:numId="15">
    <w:abstractNumId w:val="8"/>
  </w:num>
  <w:num w:numId="16">
    <w:abstractNumId w:val="2"/>
  </w:num>
  <w:num w:numId="17">
    <w:abstractNumId w:val="16"/>
  </w:num>
  <w:num w:numId="18">
    <w:abstractNumId w:val="13"/>
  </w:num>
  <w:num w:numId="19">
    <w:abstractNumId w:val="19"/>
  </w:num>
  <w:num w:numId="20">
    <w:abstractNumId w:val="10"/>
  </w:num>
  <w:num w:numId="21">
    <w:abstractNumId w:val="0"/>
  </w:num>
  <w:num w:numId="22">
    <w:abstractNumId w:val="17"/>
  </w:num>
  <w:num w:numId="23">
    <w:abstractNumId w:val="12"/>
  </w:num>
  <w:num w:numId="24">
    <w:abstractNumId w:val="4"/>
  </w:num>
  <w:num w:numId="25">
    <w:abstractNumId w:val="1"/>
  </w:num>
  <w:num w:numId="26">
    <w:abstractNumId w:val="18"/>
  </w:num>
  <w:num w:numId="27">
    <w:abstractNumId w:val="14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TQzMjY0tDQ1MTBX0lEKTi0uzszPAykwqQUARKlxlywAAAA="/>
  </w:docVars>
  <w:rsids>
    <w:rsidRoot w:val="00036C36"/>
    <w:rsid w:val="00001302"/>
    <w:rsid w:val="0001005A"/>
    <w:rsid w:val="0001140F"/>
    <w:rsid w:val="0002196A"/>
    <w:rsid w:val="0003147E"/>
    <w:rsid w:val="00034F7D"/>
    <w:rsid w:val="00036C36"/>
    <w:rsid w:val="00055CD2"/>
    <w:rsid w:val="00083DCA"/>
    <w:rsid w:val="00087676"/>
    <w:rsid w:val="0009461F"/>
    <w:rsid w:val="000B50B0"/>
    <w:rsid w:val="0011089C"/>
    <w:rsid w:val="00130B69"/>
    <w:rsid w:val="00145BD7"/>
    <w:rsid w:val="00170072"/>
    <w:rsid w:val="001742CA"/>
    <w:rsid w:val="00185CD1"/>
    <w:rsid w:val="001967FC"/>
    <w:rsid w:val="001B273F"/>
    <w:rsid w:val="001B31F4"/>
    <w:rsid w:val="001C7A3A"/>
    <w:rsid w:val="00234D17"/>
    <w:rsid w:val="00234E34"/>
    <w:rsid w:val="00237884"/>
    <w:rsid w:val="0028139E"/>
    <w:rsid w:val="002929E8"/>
    <w:rsid w:val="002A608D"/>
    <w:rsid w:val="002D0A38"/>
    <w:rsid w:val="002D1F0F"/>
    <w:rsid w:val="002F10F2"/>
    <w:rsid w:val="003036A0"/>
    <w:rsid w:val="003036B3"/>
    <w:rsid w:val="00354DC2"/>
    <w:rsid w:val="003965CE"/>
    <w:rsid w:val="003B5E3E"/>
    <w:rsid w:val="003F28BC"/>
    <w:rsid w:val="00400E70"/>
    <w:rsid w:val="00403724"/>
    <w:rsid w:val="00440189"/>
    <w:rsid w:val="00442609"/>
    <w:rsid w:val="00444B34"/>
    <w:rsid w:val="004618AD"/>
    <w:rsid w:val="004B625A"/>
    <w:rsid w:val="004B6596"/>
    <w:rsid w:val="004D0D9E"/>
    <w:rsid w:val="004E5F1F"/>
    <w:rsid w:val="005440FD"/>
    <w:rsid w:val="00566B23"/>
    <w:rsid w:val="00570C3C"/>
    <w:rsid w:val="00571786"/>
    <w:rsid w:val="00591DFB"/>
    <w:rsid w:val="005A1BB7"/>
    <w:rsid w:val="005A563C"/>
    <w:rsid w:val="005B1EFC"/>
    <w:rsid w:val="005C083C"/>
    <w:rsid w:val="00612D0F"/>
    <w:rsid w:val="00622786"/>
    <w:rsid w:val="00627C20"/>
    <w:rsid w:val="006336FA"/>
    <w:rsid w:val="00635D4C"/>
    <w:rsid w:val="0064622F"/>
    <w:rsid w:val="00647C28"/>
    <w:rsid w:val="00672919"/>
    <w:rsid w:val="006A1168"/>
    <w:rsid w:val="006A5FCB"/>
    <w:rsid w:val="006B167A"/>
    <w:rsid w:val="006D1F82"/>
    <w:rsid w:val="00724476"/>
    <w:rsid w:val="007273C4"/>
    <w:rsid w:val="00747FEA"/>
    <w:rsid w:val="00771C75"/>
    <w:rsid w:val="007E2453"/>
    <w:rsid w:val="007E590C"/>
    <w:rsid w:val="00843929"/>
    <w:rsid w:val="00845D10"/>
    <w:rsid w:val="0084603D"/>
    <w:rsid w:val="00875AC3"/>
    <w:rsid w:val="00883C33"/>
    <w:rsid w:val="008B09F1"/>
    <w:rsid w:val="008B0DBC"/>
    <w:rsid w:val="008C4E59"/>
    <w:rsid w:val="008D269C"/>
    <w:rsid w:val="008E4EB0"/>
    <w:rsid w:val="008F62EA"/>
    <w:rsid w:val="008F6FD4"/>
    <w:rsid w:val="00925CFD"/>
    <w:rsid w:val="0095102F"/>
    <w:rsid w:val="009650B1"/>
    <w:rsid w:val="00965FC3"/>
    <w:rsid w:val="00997097"/>
    <w:rsid w:val="009A23B1"/>
    <w:rsid w:val="009C1DF3"/>
    <w:rsid w:val="009E24F3"/>
    <w:rsid w:val="009F7AE6"/>
    <w:rsid w:val="00A307AE"/>
    <w:rsid w:val="00A52088"/>
    <w:rsid w:val="00A736B0"/>
    <w:rsid w:val="00A838EA"/>
    <w:rsid w:val="00A8432A"/>
    <w:rsid w:val="00A96256"/>
    <w:rsid w:val="00AA67B8"/>
    <w:rsid w:val="00AF0554"/>
    <w:rsid w:val="00B06696"/>
    <w:rsid w:val="00B34202"/>
    <w:rsid w:val="00B4771A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A3949"/>
    <w:rsid w:val="00CE446D"/>
    <w:rsid w:val="00CF6F40"/>
    <w:rsid w:val="00CF7B4C"/>
    <w:rsid w:val="00D207CD"/>
    <w:rsid w:val="00D33565"/>
    <w:rsid w:val="00D83167"/>
    <w:rsid w:val="00D93EA5"/>
    <w:rsid w:val="00D97587"/>
    <w:rsid w:val="00DB4D8C"/>
    <w:rsid w:val="00DC04CB"/>
    <w:rsid w:val="00DD2F7B"/>
    <w:rsid w:val="00DD4134"/>
    <w:rsid w:val="00DD4218"/>
    <w:rsid w:val="00DD6196"/>
    <w:rsid w:val="00E00B42"/>
    <w:rsid w:val="00E16333"/>
    <w:rsid w:val="00E248F8"/>
    <w:rsid w:val="00E42F79"/>
    <w:rsid w:val="00E53832"/>
    <w:rsid w:val="00E54957"/>
    <w:rsid w:val="00E643B2"/>
    <w:rsid w:val="00E81108"/>
    <w:rsid w:val="00EB2766"/>
    <w:rsid w:val="00ED3559"/>
    <w:rsid w:val="00EE4453"/>
    <w:rsid w:val="00F00AE6"/>
    <w:rsid w:val="00F1464B"/>
    <w:rsid w:val="00F71650"/>
    <w:rsid w:val="00F82BA4"/>
    <w:rsid w:val="00F916A6"/>
    <w:rsid w:val="00F93137"/>
    <w:rsid w:val="00F93301"/>
    <w:rsid w:val="00FC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2D0E6"/>
  <w15:docId w15:val="{7560E6E9-CDC9-4368-B414-95D669D7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F1464B"/>
    <w:pPr>
      <w:spacing w:before="240"/>
    </w:pPr>
    <w:rPr>
      <w:b/>
      <w:sz w:val="28"/>
      <w:szCs w:val="28"/>
    </w:rPr>
  </w:style>
  <w:style w:type="paragraph" w:customStyle="1" w:styleId="H3">
    <w:name w:val="H3"/>
    <w:basedOn w:val="H1"/>
    <w:next w:val="text"/>
    <w:qFormat/>
    <w:rsid w:val="00F1464B"/>
    <w:pPr>
      <w:spacing w:before="240" w:after="120"/>
      <w:outlineLvl w:val="2"/>
    </w:pPr>
    <w:rPr>
      <w:b/>
      <w:color w:val="365F91" w:themeColor="accent1" w:themeShade="BF"/>
      <w:sz w:val="24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table" w:styleId="ListTable3-Accent1">
    <w:name w:val="List Table 3 Accent 1"/>
    <w:basedOn w:val="TableNormal"/>
    <w:uiPriority w:val="48"/>
    <w:rsid w:val="00F1464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F1464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163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comcare.gov.au/__data/assets/pdf_file/0008/145286/WHS_123a_04706_May17_v1fill-b66aa8587c8c4523af9505ce097736d4.pdf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</Pages>
  <Words>681</Words>
  <Characters>388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22</cp:revision>
  <cp:lastPrinted>2014-08-22T00:36:00Z</cp:lastPrinted>
  <dcterms:created xsi:type="dcterms:W3CDTF">2015-04-07T23:42:00Z</dcterms:created>
  <dcterms:modified xsi:type="dcterms:W3CDTF">2019-05-08T08:54:00Z</dcterms:modified>
</cp:coreProperties>
</file>